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2E141B" w14:textId="34761BFA" w:rsidR="00F77213" w:rsidRDefault="00F77213" w:rsidP="003D3697">
      <w:pPr>
        <w:pStyle w:val="Title"/>
      </w:pPr>
      <w:bookmarkStart w:id="0" w:name="_Toc52981706"/>
      <w:bookmarkStart w:id="1" w:name="_Toc53007154"/>
    </w:p>
    <w:p w14:paraId="7D697DE8" w14:textId="6BD086E1" w:rsidR="002A5AA0" w:rsidRDefault="0073732F" w:rsidP="0074653C">
      <w:pPr>
        <w:pStyle w:val="Title"/>
      </w:pPr>
      <w:r>
        <w:t>Title</w:t>
      </w:r>
      <w:r w:rsidR="00B85C73">
        <w:t xml:space="preserve"> </w:t>
      </w:r>
      <w:bookmarkEnd w:id="0"/>
      <w:bookmarkEnd w:id="1"/>
      <w:r w:rsidR="00B85C73">
        <w:t>of the abstract</w:t>
      </w:r>
      <w:r>
        <w:t xml:space="preserve"> (Times New Roman, 14</w:t>
      </w:r>
      <w:r w:rsidR="00B85C73">
        <w:t xml:space="preserve"> pt</w:t>
      </w:r>
      <w:r w:rsidRPr="0073732F">
        <w:t xml:space="preserve">, </w:t>
      </w:r>
      <w:r>
        <w:t xml:space="preserve">Bold, </w:t>
      </w:r>
      <w:r w:rsidRPr="0073732F">
        <w:t>centre align</w:t>
      </w:r>
      <w:r w:rsidR="00B85C73">
        <w:t>ed, max 20 words</w:t>
      </w:r>
      <w:r w:rsidRPr="0073732F">
        <w:t>)</w:t>
      </w:r>
    </w:p>
    <w:p w14:paraId="39D3475F" w14:textId="77777777" w:rsidR="0074653C" w:rsidRPr="0074653C" w:rsidRDefault="0074653C" w:rsidP="0074653C">
      <w:pPr>
        <w:spacing w:after="0"/>
      </w:pPr>
    </w:p>
    <w:p w14:paraId="255B410A" w14:textId="790DFFCB" w:rsidR="00240297" w:rsidRDefault="00240297" w:rsidP="0074653C">
      <w:pPr>
        <w:pStyle w:val="Heading2"/>
        <w:spacing w:before="0" w:after="0" w:line="240" w:lineRule="auto"/>
        <w:rPr>
          <w:rFonts w:eastAsia="Times New Roman"/>
        </w:rPr>
      </w:pPr>
      <w:bookmarkStart w:id="2" w:name="_Toc52980145"/>
      <w:bookmarkStart w:id="3" w:name="_Toc52980612"/>
      <w:bookmarkStart w:id="4" w:name="_Toc53007155"/>
      <w:r>
        <w:rPr>
          <w:rFonts w:eastAsia="Times New Roman"/>
          <w:u w:val="single"/>
        </w:rPr>
        <w:t>A.B.C</w:t>
      </w:r>
      <w:r w:rsidRPr="00D337BC">
        <w:rPr>
          <w:rFonts w:eastAsia="Times New Roman"/>
          <w:u w:val="single"/>
        </w:rPr>
        <w:t xml:space="preserve">. </w:t>
      </w:r>
      <w:r>
        <w:rPr>
          <w:rFonts w:eastAsia="Times New Roman"/>
          <w:u w:val="single"/>
        </w:rPr>
        <w:t>Presentingauthor</w:t>
      </w:r>
      <w:r w:rsidRPr="00B85C73">
        <w:rPr>
          <w:rFonts w:eastAsia="Times New Roman"/>
          <w:u w:val="single"/>
          <w:vertAlign w:val="superscript"/>
        </w:rPr>
        <w:t>1</w:t>
      </w:r>
      <w:r>
        <w:rPr>
          <w:rFonts w:eastAsia="Times New Roman"/>
        </w:rPr>
        <w:t>, B.M. correspondingauthor</w:t>
      </w:r>
      <w:r>
        <w:rPr>
          <w:rFonts w:eastAsia="Times New Roman"/>
          <w:vertAlign w:val="superscript"/>
        </w:rPr>
        <w:t>1</w:t>
      </w:r>
      <w:r w:rsidRPr="00397969">
        <w:rPr>
          <w:rFonts w:eastAsia="Times New Roman"/>
          <w:vertAlign w:val="superscript"/>
        </w:rPr>
        <w:t>*</w:t>
      </w:r>
      <w:r>
        <w:rPr>
          <w:rFonts w:eastAsia="Times New Roman"/>
        </w:rPr>
        <w:t xml:space="preserve"> </w:t>
      </w:r>
      <w:bookmarkEnd w:id="2"/>
      <w:bookmarkEnd w:id="3"/>
      <w:bookmarkEnd w:id="4"/>
      <w:r>
        <w:rPr>
          <w:rFonts w:eastAsia="Times New Roman"/>
        </w:rPr>
        <w:t xml:space="preserve">(Times New Roman, 12 pt, centre aligned, </w:t>
      </w:r>
      <w:r>
        <w:rPr>
          <w:rFonts w:cstheme="minorHAnsi"/>
        </w:rPr>
        <w:t>a</w:t>
      </w:r>
      <w:r w:rsidRPr="000F3A7B">
        <w:rPr>
          <w:rFonts w:cstheme="minorHAnsi"/>
        </w:rPr>
        <w:t xml:space="preserve">uthors names with initials and surnames, </w:t>
      </w:r>
      <w:r w:rsidRPr="000F3A7B">
        <w:rPr>
          <w:rFonts w:cstheme="minorHAnsi"/>
          <w:color w:val="000000"/>
          <w:shd w:val="clear" w:color="auto" w:fill="FFFFFF"/>
        </w:rPr>
        <w:t>mention the corresponding author with an asterisk mark and underline the presenting author’s name</w:t>
      </w:r>
      <w:r>
        <w:rPr>
          <w:rFonts w:eastAsia="Times New Roman"/>
        </w:rPr>
        <w:t>)</w:t>
      </w:r>
    </w:p>
    <w:p w14:paraId="291B14F2" w14:textId="77777777" w:rsidR="0074653C" w:rsidRPr="0074653C" w:rsidRDefault="0074653C" w:rsidP="0074653C">
      <w:pPr>
        <w:spacing w:after="0"/>
      </w:pPr>
    </w:p>
    <w:p w14:paraId="38DAF3A0" w14:textId="77777777" w:rsidR="00240297" w:rsidRPr="00024FF5" w:rsidRDefault="00240297" w:rsidP="0074653C">
      <w:pPr>
        <w:pStyle w:val="Heading3"/>
        <w:spacing w:before="0" w:beforeAutospacing="0" w:after="0"/>
        <w:rPr>
          <w:rStyle w:val="e-mail"/>
          <w:rFonts w:ascii="Times New Roman" w:hAnsi="Times New Roman"/>
          <w:noProof w:val="0"/>
          <w:sz w:val="22"/>
          <w:szCs w:val="22"/>
          <w:lang w:val="en-GB"/>
        </w:rPr>
      </w:pPr>
      <w:r w:rsidRPr="00024FF5">
        <w:rPr>
          <w:rStyle w:val="e-mail"/>
          <w:rFonts w:ascii="Times New Roman" w:hAnsi="Times New Roman"/>
          <w:noProof w:val="0"/>
          <w:sz w:val="22"/>
          <w:szCs w:val="22"/>
          <w:vertAlign w:val="superscript"/>
          <w:lang w:val="en-GB"/>
        </w:rPr>
        <w:t>1</w:t>
      </w:r>
      <w:r w:rsidRPr="00024FF5">
        <w:rPr>
          <w:rStyle w:val="e-mail"/>
          <w:rFonts w:ascii="Times New Roman" w:hAnsi="Times New Roman"/>
          <w:noProof w:val="0"/>
          <w:sz w:val="22"/>
          <w:szCs w:val="22"/>
          <w:lang w:val="en-GB"/>
        </w:rPr>
        <w:t xml:space="preserve">Affiliated institute, City, Country </w:t>
      </w:r>
      <w:r w:rsidRPr="00024FF5">
        <w:rPr>
          <w:rFonts w:eastAsia="Times New Roman"/>
          <w:sz w:val="22"/>
          <w:szCs w:val="22"/>
        </w:rPr>
        <w:t>(Times New Roman, 11, italic, centre aligned)</w:t>
      </w:r>
    </w:p>
    <w:p w14:paraId="148E371C" w14:textId="34DCC88D" w:rsidR="007F2E52" w:rsidRDefault="00322E9A" w:rsidP="0074653C">
      <w:pPr>
        <w:pStyle w:val="04Email"/>
        <w:spacing w:line="240" w:lineRule="auto"/>
        <w:rPr>
          <w:rFonts w:eastAsia="Times New Roman"/>
        </w:rPr>
      </w:pPr>
      <w:hyperlink r:id="rId8" w:history="1">
        <w:r w:rsidR="00240297" w:rsidRPr="00397969">
          <w:rPr>
            <w:rStyle w:val="e-mail"/>
            <w:rFonts w:ascii="Times New Roman" w:hAnsi="Times New Roman"/>
            <w:noProof w:val="0"/>
            <w:vertAlign w:val="superscript"/>
          </w:rPr>
          <w:t>*</w:t>
        </w:r>
        <w:r w:rsidR="00240297">
          <w:rPr>
            <w:rStyle w:val="e-mail"/>
            <w:rFonts w:ascii="Times New Roman" w:hAnsi="Times New Roman"/>
            <w:noProof w:val="0"/>
          </w:rPr>
          <w:t>Corresponding</w:t>
        </w:r>
      </w:hyperlink>
      <w:r w:rsidR="00240297">
        <w:rPr>
          <w:rStyle w:val="e-mail"/>
          <w:rFonts w:ascii="Times New Roman" w:hAnsi="Times New Roman"/>
          <w:noProof w:val="0"/>
        </w:rPr>
        <w:t xml:space="preserve"> email </w:t>
      </w:r>
      <w:r w:rsidR="00240297">
        <w:rPr>
          <w:rFonts w:eastAsia="Times New Roman"/>
        </w:rPr>
        <w:t>(Times New Roman, 11, italic, center align)</w:t>
      </w:r>
    </w:p>
    <w:p w14:paraId="150687CA" w14:textId="77777777" w:rsidR="0074653C" w:rsidRPr="0074653C" w:rsidRDefault="0074653C" w:rsidP="0074653C">
      <w:pPr>
        <w:pStyle w:val="04Email"/>
        <w:spacing w:line="240" w:lineRule="auto"/>
      </w:pPr>
    </w:p>
    <w:p w14:paraId="1F912D02" w14:textId="30BA727D" w:rsidR="002A5AA0" w:rsidRDefault="00B85C73" w:rsidP="0074653C">
      <w:pPr>
        <w:spacing w:after="0" w:line="240" w:lineRule="auto"/>
        <w:rPr>
          <w:rFonts w:eastAsia="Times New Roman"/>
        </w:rPr>
      </w:pPr>
      <w:r w:rsidRPr="00EC1457">
        <w:rPr>
          <w:rFonts w:cstheme="minorHAnsi"/>
          <w:b/>
          <w:bCs/>
        </w:rPr>
        <w:t xml:space="preserve">Body of the abstract: </w:t>
      </w:r>
      <w:r w:rsidRPr="000F3A7B">
        <w:rPr>
          <w:rFonts w:cstheme="minorHAnsi"/>
        </w:rPr>
        <w:t xml:space="preserve">The abstract should not exceed 300 words and should be informative to cover background, objectives, methods, results and conclusion of the study. </w:t>
      </w:r>
      <w:r w:rsidR="0028314B">
        <w:rPr>
          <w:rFonts w:cstheme="minorHAnsi"/>
        </w:rPr>
        <w:t>Please follow the guidelines given for structured abstract</w:t>
      </w:r>
      <w:r w:rsidR="00EF53B9">
        <w:rPr>
          <w:rFonts w:cstheme="minorHAnsi"/>
        </w:rPr>
        <w:t xml:space="preserve"> below</w:t>
      </w:r>
      <w:r w:rsidR="0028314B">
        <w:rPr>
          <w:rFonts w:cstheme="minorHAnsi"/>
        </w:rPr>
        <w:t xml:space="preserve">. </w:t>
      </w:r>
      <w:r w:rsidRPr="000F3A7B">
        <w:rPr>
          <w:rFonts w:cstheme="minorHAnsi"/>
        </w:rPr>
        <w:t>Do not include figures, graphs or citations within the abstract. Any submitted figures or graphs will not be published</w:t>
      </w:r>
      <w:r w:rsidR="009D73E5">
        <w:t xml:space="preserve"> </w:t>
      </w:r>
      <w:r w:rsidR="009D73E5">
        <w:rPr>
          <w:rFonts w:eastAsia="Times New Roman"/>
        </w:rPr>
        <w:t>(Times New Roman, 12, Justify align</w:t>
      </w:r>
      <w:r>
        <w:rPr>
          <w:rFonts w:eastAsia="Times New Roman"/>
        </w:rPr>
        <w:t>ed</w:t>
      </w:r>
      <w:r w:rsidR="009D73E5">
        <w:rPr>
          <w:rFonts w:eastAsia="Times New Roman"/>
        </w:rPr>
        <w:t xml:space="preserve">, maximum one page, maximum 300 words, </w:t>
      </w:r>
      <w:r w:rsidR="00160702">
        <w:rPr>
          <w:rFonts w:eastAsia="Times New Roman"/>
        </w:rPr>
        <w:t xml:space="preserve">single </w:t>
      </w:r>
      <w:r w:rsidR="009D73E5">
        <w:rPr>
          <w:rFonts w:eastAsia="Times New Roman"/>
        </w:rPr>
        <w:t>line spacing)</w:t>
      </w:r>
    </w:p>
    <w:p w14:paraId="7BC6F4E8" w14:textId="77777777" w:rsidR="00160702" w:rsidRDefault="00160702" w:rsidP="0074653C">
      <w:pPr>
        <w:spacing w:after="0" w:line="240" w:lineRule="auto"/>
        <w:rPr>
          <w:rFonts w:eastAsia="Times New Roman"/>
        </w:rPr>
      </w:pPr>
    </w:p>
    <w:p w14:paraId="0F4A87E5" w14:textId="171FB738" w:rsidR="00E21DCB" w:rsidRDefault="002A5AA0" w:rsidP="0074653C">
      <w:pPr>
        <w:spacing w:after="0" w:line="240" w:lineRule="auto"/>
        <w:jc w:val="left"/>
        <w:rPr>
          <w:rFonts w:cs="Times New Roman"/>
          <w:i/>
          <w:iCs/>
          <w:color w:val="000000"/>
          <w:shd w:val="clear" w:color="auto" w:fill="FFFFFF"/>
        </w:rPr>
      </w:pPr>
      <w:bookmarkStart w:id="5" w:name="_Toc52980146"/>
      <w:r w:rsidRPr="00240297">
        <w:rPr>
          <w:b/>
          <w:i/>
          <w:iCs/>
        </w:rPr>
        <w:t>Keywords:</w:t>
      </w:r>
      <w:r w:rsidR="009D73E5" w:rsidRPr="00240297">
        <w:rPr>
          <w:i/>
          <w:iCs/>
        </w:rPr>
        <w:t xml:space="preserve"> </w:t>
      </w:r>
      <w:r w:rsidR="00E21DCB" w:rsidRPr="00240297">
        <w:rPr>
          <w:rFonts w:cs="Times New Roman"/>
          <w:i/>
          <w:iCs/>
        </w:rPr>
        <w:t xml:space="preserve">Maximum of 5 keywords separated by coma (,) which best describe your study </w:t>
      </w:r>
      <w:r w:rsidR="00E21DCB" w:rsidRPr="00240297">
        <w:rPr>
          <w:rFonts w:cs="Times New Roman"/>
          <w:i/>
          <w:iCs/>
          <w:color w:val="000000"/>
          <w:shd w:val="clear" w:color="auto" w:fill="FFFFFF"/>
        </w:rPr>
        <w:t xml:space="preserve">(font: Times </w:t>
      </w:r>
      <w:r w:rsidR="0063670A">
        <w:rPr>
          <w:rFonts w:cs="Times New Roman"/>
          <w:i/>
          <w:iCs/>
          <w:color w:val="000000"/>
          <w:shd w:val="clear" w:color="auto" w:fill="FFFFFF"/>
        </w:rPr>
        <w:t>N</w:t>
      </w:r>
      <w:r w:rsidR="00E21DCB" w:rsidRPr="00240297">
        <w:rPr>
          <w:rFonts w:cs="Times New Roman"/>
          <w:i/>
          <w:iCs/>
          <w:color w:val="000000"/>
          <w:shd w:val="clear" w:color="auto" w:fill="FFFFFF"/>
        </w:rPr>
        <w:t xml:space="preserve">ew </w:t>
      </w:r>
      <w:r w:rsidR="0063670A">
        <w:rPr>
          <w:rFonts w:cs="Times New Roman"/>
          <w:i/>
          <w:iCs/>
          <w:color w:val="000000"/>
          <w:shd w:val="clear" w:color="auto" w:fill="FFFFFF"/>
        </w:rPr>
        <w:t>R</w:t>
      </w:r>
      <w:r w:rsidR="00E21DCB" w:rsidRPr="00240297">
        <w:rPr>
          <w:rFonts w:cs="Times New Roman"/>
          <w:i/>
          <w:iCs/>
          <w:color w:val="000000"/>
          <w:shd w:val="clear" w:color="auto" w:fill="FFFFFF"/>
        </w:rPr>
        <w:t>oman, 12 pt, Italic, left aligned, lower case, arrange alphabetically). Do not include words from the title.</w:t>
      </w:r>
    </w:p>
    <w:p w14:paraId="19DD703D" w14:textId="77777777" w:rsidR="00160702" w:rsidRPr="00240297" w:rsidRDefault="00160702" w:rsidP="0074653C">
      <w:pPr>
        <w:spacing w:after="0" w:line="240" w:lineRule="auto"/>
        <w:jc w:val="left"/>
        <w:rPr>
          <w:rFonts w:cs="Times New Roman"/>
          <w:i/>
          <w:iCs/>
        </w:rPr>
      </w:pPr>
    </w:p>
    <w:bookmarkEnd w:id="5"/>
    <w:p w14:paraId="39E80A6E" w14:textId="065DDE3E" w:rsidR="00AC1842" w:rsidRDefault="00B85C73" w:rsidP="00160702">
      <w:pPr>
        <w:pStyle w:val="06Keywords"/>
        <w:rPr>
          <w:i w:val="0"/>
          <w:iCs/>
          <w:shd w:val="clear" w:color="auto" w:fill="FFFFFF"/>
        </w:rPr>
      </w:pPr>
      <w:r w:rsidRPr="00160702">
        <w:rPr>
          <w:i w:val="0"/>
          <w:iCs/>
        </w:rPr>
        <w:t xml:space="preserve">Acknowledgement: </w:t>
      </w:r>
      <w:r w:rsidR="00024FF5" w:rsidRPr="00160702">
        <w:rPr>
          <w:i w:val="0"/>
          <w:iCs/>
          <w:shd w:val="clear" w:color="auto" w:fill="FFFFFF"/>
        </w:rPr>
        <w:t xml:space="preserve">if needed, any grant/place which was supported to the research but not in the affiliations, only one. (Times </w:t>
      </w:r>
      <w:r w:rsidR="0063670A">
        <w:rPr>
          <w:i w:val="0"/>
          <w:iCs/>
          <w:shd w:val="clear" w:color="auto" w:fill="FFFFFF"/>
        </w:rPr>
        <w:t>N</w:t>
      </w:r>
      <w:r w:rsidR="00024FF5" w:rsidRPr="00160702">
        <w:rPr>
          <w:i w:val="0"/>
          <w:iCs/>
          <w:shd w:val="clear" w:color="auto" w:fill="FFFFFF"/>
        </w:rPr>
        <w:t xml:space="preserve">ew </w:t>
      </w:r>
      <w:r w:rsidR="0063670A">
        <w:rPr>
          <w:i w:val="0"/>
          <w:iCs/>
          <w:shd w:val="clear" w:color="auto" w:fill="FFFFFF"/>
        </w:rPr>
        <w:t>R</w:t>
      </w:r>
      <w:r w:rsidR="00024FF5" w:rsidRPr="00160702">
        <w:rPr>
          <w:i w:val="0"/>
          <w:iCs/>
          <w:shd w:val="clear" w:color="auto" w:fill="FFFFFF"/>
        </w:rPr>
        <w:t>oman, 11 pt, left aligned, lower case)</w:t>
      </w:r>
    </w:p>
    <w:p w14:paraId="791680BC" w14:textId="77777777" w:rsidR="00160702" w:rsidRPr="00160702" w:rsidRDefault="00160702" w:rsidP="00160702">
      <w:pPr>
        <w:pStyle w:val="06Keywords"/>
        <w:rPr>
          <w:i w:val="0"/>
          <w:iCs/>
          <w:shd w:val="clear" w:color="auto" w:fill="FFFFFF"/>
        </w:rPr>
      </w:pPr>
    </w:p>
    <w:p w14:paraId="7B522724" w14:textId="006FD1F2" w:rsidR="00A14DAB" w:rsidRPr="00160702" w:rsidRDefault="00A14DAB" w:rsidP="00160702">
      <w:pPr>
        <w:pStyle w:val="06Keywords"/>
        <w:rPr>
          <w:i w:val="0"/>
          <w:iCs/>
        </w:rPr>
      </w:pPr>
      <w:r w:rsidRPr="00160702">
        <w:rPr>
          <w:i w:val="0"/>
          <w:iCs/>
        </w:rPr>
        <w:t xml:space="preserve">Theme of the study: please select one theme from the following which </w:t>
      </w:r>
      <w:r w:rsidRPr="00160702">
        <w:rPr>
          <w:b/>
          <w:i w:val="0"/>
          <w:iCs/>
        </w:rPr>
        <w:t>best</w:t>
      </w:r>
      <w:r w:rsidRPr="00160702">
        <w:rPr>
          <w:i w:val="0"/>
          <w:iCs/>
        </w:rPr>
        <w:t xml:space="preserve"> explains your study. Biological Sciences/ Chemical Sciences / Physical Sciences/ Social Sciences </w:t>
      </w:r>
      <w:r w:rsidRPr="00160702">
        <w:rPr>
          <w:i w:val="0"/>
          <w:iCs/>
          <w:color w:val="000000"/>
          <w:shd w:val="clear" w:color="auto" w:fill="FFFFFF"/>
        </w:rPr>
        <w:t xml:space="preserve">(font: Times </w:t>
      </w:r>
      <w:r w:rsidR="0063670A">
        <w:rPr>
          <w:i w:val="0"/>
          <w:iCs/>
          <w:color w:val="000000"/>
          <w:shd w:val="clear" w:color="auto" w:fill="FFFFFF"/>
        </w:rPr>
        <w:t>N</w:t>
      </w:r>
      <w:r w:rsidRPr="00160702">
        <w:rPr>
          <w:i w:val="0"/>
          <w:iCs/>
          <w:color w:val="000000"/>
          <w:shd w:val="clear" w:color="auto" w:fill="FFFFFF"/>
        </w:rPr>
        <w:t xml:space="preserve">ew </w:t>
      </w:r>
      <w:r w:rsidR="0063670A">
        <w:rPr>
          <w:i w:val="0"/>
          <w:iCs/>
          <w:color w:val="000000"/>
          <w:shd w:val="clear" w:color="auto" w:fill="FFFFFF"/>
        </w:rPr>
        <w:t>R</w:t>
      </w:r>
      <w:r w:rsidRPr="00160702">
        <w:rPr>
          <w:i w:val="0"/>
          <w:iCs/>
          <w:color w:val="000000"/>
          <w:shd w:val="clear" w:color="auto" w:fill="FFFFFF"/>
        </w:rPr>
        <w:t>oman, 11pt, left aligned)</w:t>
      </w:r>
    </w:p>
    <w:p w14:paraId="1BA9A8E6" w14:textId="77777777" w:rsidR="00AC1842" w:rsidRPr="00AC1842" w:rsidRDefault="00AC1842" w:rsidP="00AC1842">
      <w:pPr>
        <w:rPr>
          <w:lang w:val="en-US"/>
        </w:rPr>
      </w:pPr>
    </w:p>
    <w:p w14:paraId="4F450F41" w14:textId="77777777" w:rsidR="00AC1842" w:rsidRPr="00AC1842" w:rsidRDefault="00AC1842" w:rsidP="00AC1842">
      <w:pPr>
        <w:rPr>
          <w:lang w:val="en-US"/>
        </w:rPr>
      </w:pPr>
    </w:p>
    <w:p w14:paraId="39B2172A" w14:textId="77777777" w:rsidR="00AC1842" w:rsidRPr="00AC1842" w:rsidRDefault="00AC1842" w:rsidP="00AC1842">
      <w:pPr>
        <w:rPr>
          <w:lang w:val="en-US"/>
        </w:rPr>
      </w:pPr>
    </w:p>
    <w:p w14:paraId="369D4FEC" w14:textId="77777777" w:rsidR="00AC1842" w:rsidRPr="00AC1842" w:rsidRDefault="00AC1842" w:rsidP="00AC1842">
      <w:pPr>
        <w:rPr>
          <w:lang w:val="en-US"/>
        </w:rPr>
      </w:pPr>
    </w:p>
    <w:p w14:paraId="18F1D19C" w14:textId="77777777" w:rsidR="00AC1842" w:rsidRPr="00AC1842" w:rsidRDefault="00AC1842" w:rsidP="00AC1842">
      <w:pPr>
        <w:rPr>
          <w:lang w:val="en-US"/>
        </w:rPr>
      </w:pPr>
    </w:p>
    <w:p w14:paraId="54818519" w14:textId="1003195A" w:rsidR="00AC1842" w:rsidRDefault="00AC1842" w:rsidP="00AC1842">
      <w:pPr>
        <w:rPr>
          <w:lang w:val="en-US"/>
        </w:rPr>
      </w:pPr>
    </w:p>
    <w:p w14:paraId="58F976D8" w14:textId="6A21810B" w:rsidR="00AC1842" w:rsidRDefault="00AC1842" w:rsidP="00AC1842">
      <w:pPr>
        <w:tabs>
          <w:tab w:val="left" w:pos="1140"/>
        </w:tabs>
        <w:rPr>
          <w:lang w:val="en-US"/>
        </w:rPr>
      </w:pPr>
      <w:r>
        <w:rPr>
          <w:lang w:val="en-US"/>
        </w:rPr>
        <w:tab/>
      </w:r>
    </w:p>
    <w:p w14:paraId="46527E05" w14:textId="397142F3" w:rsidR="00AC1842" w:rsidRDefault="00AC1842" w:rsidP="00AC1842">
      <w:pPr>
        <w:tabs>
          <w:tab w:val="left" w:pos="1140"/>
        </w:tabs>
        <w:rPr>
          <w:lang w:val="en-US"/>
        </w:rPr>
      </w:pPr>
    </w:p>
    <w:p w14:paraId="49222C22" w14:textId="3F03F59C" w:rsidR="00F65853" w:rsidRDefault="00F65853" w:rsidP="00AC1842">
      <w:pPr>
        <w:tabs>
          <w:tab w:val="left" w:pos="1140"/>
        </w:tabs>
        <w:rPr>
          <w:lang w:val="en-US"/>
        </w:rPr>
      </w:pPr>
    </w:p>
    <w:p w14:paraId="15F232AC" w14:textId="078EB187" w:rsidR="00F65853" w:rsidRDefault="00F65853" w:rsidP="00AC1842">
      <w:pPr>
        <w:tabs>
          <w:tab w:val="left" w:pos="1140"/>
        </w:tabs>
        <w:rPr>
          <w:lang w:val="en-US"/>
        </w:rPr>
      </w:pPr>
    </w:p>
    <w:p w14:paraId="083D2EA3" w14:textId="2E32C53C" w:rsidR="00F65853" w:rsidRDefault="00F65853" w:rsidP="00AC1842">
      <w:pPr>
        <w:tabs>
          <w:tab w:val="left" w:pos="1140"/>
        </w:tabs>
        <w:rPr>
          <w:lang w:val="en-US"/>
        </w:rPr>
      </w:pPr>
    </w:p>
    <w:p w14:paraId="6CC5541A" w14:textId="77777777" w:rsidR="00F65853" w:rsidRDefault="00F65853" w:rsidP="00AC1842">
      <w:pPr>
        <w:tabs>
          <w:tab w:val="left" w:pos="1140"/>
        </w:tabs>
        <w:rPr>
          <w:lang w:val="en-US"/>
        </w:rPr>
      </w:pPr>
    </w:p>
    <w:p w14:paraId="01BBCB5C" w14:textId="1C7544E4" w:rsidR="00AC1842" w:rsidRDefault="00AC1842" w:rsidP="00AC1842">
      <w:pPr>
        <w:tabs>
          <w:tab w:val="left" w:pos="1140"/>
        </w:tabs>
        <w:rPr>
          <w:lang w:val="en-US"/>
        </w:rPr>
      </w:pPr>
    </w:p>
    <w:sectPr w:rsidR="00AC1842" w:rsidSect="008E2F0F">
      <w:headerReference w:type="default" r:id="rId9"/>
      <w:footerReference w:type="default" r:id="rId10"/>
      <w:footnotePr>
        <w:pos w:val="beneathText"/>
        <w:numRestart w:val="eachPage"/>
      </w:footnotePr>
      <w:pgSz w:w="11906" w:h="16838" w:code="9"/>
      <w:pgMar w:top="1417" w:right="1417" w:bottom="1417" w:left="1701" w:header="706" w:footer="706" w:gutter="0"/>
      <w:pgNumType w:start="39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D385E6" w14:textId="77777777" w:rsidR="00322E9A" w:rsidRDefault="00322E9A" w:rsidP="00FE01C5">
      <w:pPr>
        <w:spacing w:after="0" w:line="240" w:lineRule="auto"/>
      </w:pPr>
      <w:r>
        <w:separator/>
      </w:r>
    </w:p>
  </w:endnote>
  <w:endnote w:type="continuationSeparator" w:id="0">
    <w:p w14:paraId="2B8EB148" w14:textId="77777777" w:rsidR="00322E9A" w:rsidRDefault="00322E9A" w:rsidP="00FE0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E53FB" w14:textId="77777777" w:rsidR="003D2F12" w:rsidRPr="006E7DF5" w:rsidRDefault="003D2F12">
    <w:pPr>
      <w:pStyle w:val="Footer"/>
      <w:jc w:val="center"/>
      <w:rPr>
        <w:rFonts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5B1953" w14:textId="77777777" w:rsidR="00322E9A" w:rsidRDefault="00322E9A" w:rsidP="00FE01C5">
      <w:pPr>
        <w:spacing w:after="0" w:line="240" w:lineRule="auto"/>
      </w:pPr>
      <w:r>
        <w:separator/>
      </w:r>
    </w:p>
  </w:footnote>
  <w:footnote w:type="continuationSeparator" w:id="0">
    <w:p w14:paraId="12F8AFB9" w14:textId="77777777" w:rsidR="00322E9A" w:rsidRDefault="00322E9A" w:rsidP="00FE01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07AB1F" w14:textId="268C1443" w:rsidR="00B85C73" w:rsidRDefault="00B85C73" w:rsidP="00B85C73">
    <w:pPr>
      <w:pStyle w:val="Header"/>
      <w:rPr>
        <w:rFonts w:cs="Times New Roman"/>
        <w:i/>
        <w:iCs/>
        <w:sz w:val="16"/>
        <w:szCs w:val="16"/>
      </w:rPr>
    </w:pPr>
    <w:r w:rsidRPr="00A3248E">
      <w:rPr>
        <w:i/>
        <w:iCs/>
        <w:noProof/>
        <w:sz w:val="16"/>
        <w:szCs w:val="16"/>
        <w:lang w:val="en-US" w:bidi="ar-SA"/>
      </w:rPr>
      <w:drawing>
        <wp:anchor distT="0" distB="0" distL="114300" distR="114300" simplePos="0" relativeHeight="251659264" behindDoc="0" locked="0" layoutInCell="1" allowOverlap="1" wp14:anchorId="5686D87D" wp14:editId="0E2C1379">
          <wp:simplePos x="0" y="0"/>
          <wp:positionH relativeFrom="margin">
            <wp:posOffset>4832823</wp:posOffset>
          </wp:positionH>
          <wp:positionV relativeFrom="paragraph">
            <wp:posOffset>7620</wp:posOffset>
          </wp:positionV>
          <wp:extent cx="817880" cy="455930"/>
          <wp:effectExtent l="0" t="0" r="1270" b="1270"/>
          <wp:wrapSquare wrapText="bothSides"/>
          <wp:docPr id="3" name="Picture 3" descr="C:\Users\Admin\AppData\Local\Microsoft\Windows\INetCache\Content.Word\Logo-Coloured (1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:\Users\Admin\AppData\Local\Microsoft\Windows\INetCache\Content.Word\Logo-Coloured (1)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aturation sat="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7998" r="177" b="23773"/>
                  <a:stretch>
                    <a:fillRect/>
                  </a:stretch>
                </pic:blipFill>
                <pic:spPr bwMode="auto">
                  <a:xfrm>
                    <a:off x="0" y="0"/>
                    <a:ext cx="817880" cy="4559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A3248E">
      <w:rPr>
        <w:rFonts w:cs="Times New Roman"/>
        <w:i/>
        <w:iCs/>
        <w:sz w:val="16"/>
        <w:szCs w:val="16"/>
      </w:rPr>
      <w:t>ISSN</w:t>
    </w:r>
    <w:r>
      <w:rPr>
        <w:rFonts w:cs="Times New Roman"/>
        <w:i/>
        <w:iCs/>
        <w:sz w:val="16"/>
        <w:szCs w:val="16"/>
      </w:rPr>
      <w:t xml:space="preserve">/ISBN </w:t>
    </w:r>
    <w:r w:rsidRPr="003249F5">
      <w:rPr>
        <w:rFonts w:cs="Times New Roman"/>
        <w:i/>
        <w:iCs/>
        <w:sz w:val="16"/>
        <w:szCs w:val="16"/>
      </w:rPr>
      <w:t>*</w:t>
    </w:r>
    <w:r>
      <w:rPr>
        <w:rFonts w:cs="Times New Roman"/>
        <w:i/>
        <w:iCs/>
        <w:sz w:val="16"/>
        <w:szCs w:val="16"/>
      </w:rPr>
      <w:t>**</w:t>
    </w:r>
    <w:r w:rsidRPr="003249F5">
      <w:rPr>
        <w:rFonts w:cs="Times New Roman"/>
        <w:i/>
        <w:iCs/>
        <w:sz w:val="16"/>
        <w:szCs w:val="16"/>
      </w:rPr>
      <w:t>-</w:t>
    </w:r>
    <w:r>
      <w:rPr>
        <w:rFonts w:cs="Times New Roman"/>
        <w:i/>
        <w:iCs/>
        <w:sz w:val="16"/>
        <w:szCs w:val="16"/>
      </w:rPr>
      <w:t>****</w:t>
    </w:r>
  </w:p>
  <w:p w14:paraId="5BA15DE3" w14:textId="12A160EB" w:rsidR="00AC3F5C" w:rsidRDefault="00AC3F5C" w:rsidP="00B85C73">
    <w:pPr>
      <w:pStyle w:val="Header"/>
      <w:rPr>
        <w:rFonts w:cs="Times New Roman"/>
        <w:i/>
        <w:iCs/>
        <w:sz w:val="16"/>
        <w:szCs w:val="16"/>
      </w:rPr>
    </w:pPr>
    <w:r w:rsidRPr="00AC3F5C">
      <w:rPr>
        <w:rFonts w:cs="Times New Roman"/>
        <w:i/>
        <w:iCs/>
        <w:sz w:val="16"/>
        <w:szCs w:val="16"/>
      </w:rPr>
      <w:t>YSCMR (Young Scientists Conference on</w:t>
    </w:r>
    <w:r w:rsidR="00170240">
      <w:rPr>
        <w:rFonts w:cs="Times New Roman"/>
        <w:i/>
        <w:iCs/>
        <w:sz w:val="16"/>
        <w:szCs w:val="16"/>
      </w:rPr>
      <w:t xml:space="preserve"> Multidisciplinary Research) 2022</w:t>
    </w:r>
  </w:p>
  <w:p w14:paraId="3DF0B61A" w14:textId="0B5F21D3" w:rsidR="00B85C73" w:rsidRDefault="00F77213" w:rsidP="00B85C73">
    <w:pPr>
      <w:pStyle w:val="Header"/>
      <w:rPr>
        <w:rFonts w:cs="Times New Roman"/>
        <w:i/>
        <w:iCs/>
        <w:sz w:val="16"/>
        <w:szCs w:val="16"/>
      </w:rPr>
    </w:pPr>
    <w:r>
      <w:rPr>
        <w:noProof/>
        <w:lang w:val="en-US" w:bidi="ar-SA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AA5D282" wp14:editId="3D88314E">
              <wp:simplePos x="0" y="0"/>
              <wp:positionH relativeFrom="page">
                <wp:align>right</wp:align>
              </wp:positionH>
              <wp:positionV relativeFrom="paragraph">
                <wp:posOffset>257810</wp:posOffset>
              </wp:positionV>
              <wp:extent cx="7404100" cy="20955"/>
              <wp:effectExtent l="0" t="0" r="25400" b="36195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404100" cy="20955"/>
                      </a:xfrm>
                      <a:prstGeom prst="line">
                        <a:avLst/>
                      </a:prstGeom>
                      <a:ln w="19050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4774374" id="Straight Connector 1" o:spid="_x0000_s1026" style="position:absolute;z-index:251662336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" from="531.8pt,20.3pt" to="1114.8pt,2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" strokecolor="black [3200]" strokeweight="1.5pt">
              <v:stroke joinstyle="miter"/>
              <w10:wrap anchorx="page"/>
            </v:line>
          </w:pict>
        </mc:Fallback>
      </mc:AlternateContent>
    </w:r>
    <w:r w:rsidR="00B85C73">
      <w:rPr>
        <w:i/>
        <w:iCs/>
        <w:noProof/>
        <w:sz w:val="16"/>
        <w:szCs w:val="16"/>
        <w:lang w:val="en-US" w:bidi="ar-SA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BF3B730" wp14:editId="61E28768">
              <wp:simplePos x="0" y="0"/>
              <wp:positionH relativeFrom="page">
                <wp:posOffset>6142990</wp:posOffset>
              </wp:positionH>
              <wp:positionV relativeFrom="paragraph">
                <wp:posOffset>16510</wp:posOffset>
              </wp:positionV>
              <wp:extent cx="600075" cy="220345"/>
              <wp:effectExtent l="0" t="0" r="0" b="0"/>
              <wp:wrapNone/>
              <wp:docPr id="17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00075" cy="22034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88D5596" w14:textId="1C22BDC6" w:rsidR="00B85C73" w:rsidRPr="00A3248E" w:rsidRDefault="00B85C73" w:rsidP="00B85C73">
                          <w:pPr>
                            <w:rPr>
                              <w:rFonts w:ascii="Berlin Sans FB Demi" w:hAnsi="Berlin Sans FB Demi"/>
                              <w:sz w:val="8"/>
                              <w:szCs w:val="8"/>
                              <w:lang w:val="en-US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BF3B730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483.7pt;margin-top:1.3pt;width:47.25pt;height:17.3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" filled="f" stroked="f" strokeweight=".5pt">
              <v:textbox>
                <w:txbxContent>
                  <w:p w14:paraId="388D5596" w14:textId="1C22BDC6" w:rsidR="00B85C73" w:rsidRPr="00A3248E" w:rsidRDefault="00B85C73" w:rsidP="00B85C73">
                    <w:pPr>
                      <w:rPr>
                        <w:rFonts w:ascii="Berlin Sans FB Demi" w:hAnsi="Berlin Sans FB Demi"/>
                        <w:sz w:val="8"/>
                        <w:szCs w:val="8"/>
                        <w:lang w:val="en-US"/>
                      </w:rPr>
                    </w:pPr>
                  </w:p>
                </w:txbxContent>
              </v:textbox>
              <w10:wrap anchorx="page"/>
            </v:shape>
          </w:pict>
        </mc:Fallback>
      </mc:AlternateContent>
    </w:r>
    <w:r w:rsidR="00B85C73" w:rsidRPr="00A3248E">
      <w:rPr>
        <w:rFonts w:cs="Times New Roman"/>
        <w:i/>
        <w:iCs/>
        <w:sz w:val="16"/>
        <w:szCs w:val="16"/>
      </w:rPr>
      <w:t>Young Scientists’ Association, National Institute of Fundamental Studies, Sri Lanka</w:t>
    </w:r>
  </w:p>
  <w:p w14:paraId="3C507FE3" w14:textId="10B8AECE" w:rsidR="00F77213" w:rsidRPr="00A3248E" w:rsidRDefault="00F77213" w:rsidP="00B85C73">
    <w:pPr>
      <w:pStyle w:val="Header"/>
      <w:rPr>
        <w:rFonts w:cs="Times New Roman"/>
        <w:i/>
        <w:iCs/>
        <w:sz w:val="16"/>
        <w:szCs w:val="16"/>
      </w:rPr>
    </w:pPr>
  </w:p>
  <w:p w14:paraId="506ACD0F" w14:textId="77777777" w:rsidR="003D2F12" w:rsidRPr="0016019E" w:rsidRDefault="003D2F12" w:rsidP="001601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B96BF1"/>
    <w:multiLevelType w:val="hybridMultilevel"/>
    <w:tmpl w:val="2496076C"/>
    <w:lvl w:ilvl="0" w:tplc="65D2A2B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B3A7C5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45C326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D922BE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2A861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212AF9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BA0362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43ED0A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A7ABDE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2BD6002"/>
    <w:multiLevelType w:val="hybridMultilevel"/>
    <w:tmpl w:val="5F90A9D6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readOnly" w:formatting="1" w:enforcement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pos w:val="beneathText"/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rOwNDI2MTW0MDZT0lEKTi0uzszPAykwqgUAvmDSMCwAAAA="/>
  </w:docVars>
  <w:rsids>
    <w:rsidRoot w:val="00FE01C5"/>
    <w:rsid w:val="000028A4"/>
    <w:rsid w:val="0000317E"/>
    <w:rsid w:val="000050EE"/>
    <w:rsid w:val="0000774A"/>
    <w:rsid w:val="00011478"/>
    <w:rsid w:val="00012C3B"/>
    <w:rsid w:val="00014A06"/>
    <w:rsid w:val="0001542D"/>
    <w:rsid w:val="000201A0"/>
    <w:rsid w:val="00020A1F"/>
    <w:rsid w:val="0002133F"/>
    <w:rsid w:val="00021A56"/>
    <w:rsid w:val="00024FF5"/>
    <w:rsid w:val="000265A7"/>
    <w:rsid w:val="00026BCD"/>
    <w:rsid w:val="000316D2"/>
    <w:rsid w:val="00031D10"/>
    <w:rsid w:val="000351D3"/>
    <w:rsid w:val="0003531B"/>
    <w:rsid w:val="00036BC6"/>
    <w:rsid w:val="000372F3"/>
    <w:rsid w:val="0004159E"/>
    <w:rsid w:val="00041F1E"/>
    <w:rsid w:val="000437F5"/>
    <w:rsid w:val="00047CAD"/>
    <w:rsid w:val="00047F6A"/>
    <w:rsid w:val="00050E1F"/>
    <w:rsid w:val="000530DB"/>
    <w:rsid w:val="00060E5A"/>
    <w:rsid w:val="0006190D"/>
    <w:rsid w:val="00066764"/>
    <w:rsid w:val="000673FB"/>
    <w:rsid w:val="0006787B"/>
    <w:rsid w:val="000700D0"/>
    <w:rsid w:val="0007312C"/>
    <w:rsid w:val="00073528"/>
    <w:rsid w:val="0007672D"/>
    <w:rsid w:val="00080C24"/>
    <w:rsid w:val="000814F0"/>
    <w:rsid w:val="00082250"/>
    <w:rsid w:val="00083FEF"/>
    <w:rsid w:val="00084073"/>
    <w:rsid w:val="00085506"/>
    <w:rsid w:val="000860AD"/>
    <w:rsid w:val="00091180"/>
    <w:rsid w:val="000927DD"/>
    <w:rsid w:val="000934AB"/>
    <w:rsid w:val="00095C53"/>
    <w:rsid w:val="00096D97"/>
    <w:rsid w:val="000A1908"/>
    <w:rsid w:val="000A2BCD"/>
    <w:rsid w:val="000A36A9"/>
    <w:rsid w:val="000A43C8"/>
    <w:rsid w:val="000A5224"/>
    <w:rsid w:val="000A6A6E"/>
    <w:rsid w:val="000B078C"/>
    <w:rsid w:val="000B2EFD"/>
    <w:rsid w:val="000C1F2B"/>
    <w:rsid w:val="000C207F"/>
    <w:rsid w:val="000D24C1"/>
    <w:rsid w:val="000D321C"/>
    <w:rsid w:val="000D3664"/>
    <w:rsid w:val="000D39FD"/>
    <w:rsid w:val="000D6F5A"/>
    <w:rsid w:val="000E142E"/>
    <w:rsid w:val="000E1EED"/>
    <w:rsid w:val="000E2196"/>
    <w:rsid w:val="000E4879"/>
    <w:rsid w:val="000E4AFB"/>
    <w:rsid w:val="000E4D6D"/>
    <w:rsid w:val="000E563F"/>
    <w:rsid w:val="000E6E4A"/>
    <w:rsid w:val="000E7D6D"/>
    <w:rsid w:val="000F16B2"/>
    <w:rsid w:val="000F5F7D"/>
    <w:rsid w:val="000F6BEA"/>
    <w:rsid w:val="0010219F"/>
    <w:rsid w:val="00102B90"/>
    <w:rsid w:val="00110B25"/>
    <w:rsid w:val="00111914"/>
    <w:rsid w:val="0011540F"/>
    <w:rsid w:val="001159E1"/>
    <w:rsid w:val="001162BF"/>
    <w:rsid w:val="00117FCE"/>
    <w:rsid w:val="00124045"/>
    <w:rsid w:val="00130184"/>
    <w:rsid w:val="0013554F"/>
    <w:rsid w:val="0013558F"/>
    <w:rsid w:val="00136E59"/>
    <w:rsid w:val="00137DD2"/>
    <w:rsid w:val="00141D4A"/>
    <w:rsid w:val="00145631"/>
    <w:rsid w:val="00145977"/>
    <w:rsid w:val="0014692D"/>
    <w:rsid w:val="00146D8A"/>
    <w:rsid w:val="00147B3D"/>
    <w:rsid w:val="00156FDF"/>
    <w:rsid w:val="0016019E"/>
    <w:rsid w:val="0016039D"/>
    <w:rsid w:val="00160702"/>
    <w:rsid w:val="00164D58"/>
    <w:rsid w:val="00165279"/>
    <w:rsid w:val="00166A4A"/>
    <w:rsid w:val="001700F0"/>
    <w:rsid w:val="00170240"/>
    <w:rsid w:val="00171251"/>
    <w:rsid w:val="00171760"/>
    <w:rsid w:val="00174BA0"/>
    <w:rsid w:val="00176A93"/>
    <w:rsid w:val="00181B47"/>
    <w:rsid w:val="00181B6E"/>
    <w:rsid w:val="00181D2D"/>
    <w:rsid w:val="00181D67"/>
    <w:rsid w:val="001827F6"/>
    <w:rsid w:val="00183658"/>
    <w:rsid w:val="00183995"/>
    <w:rsid w:val="00185387"/>
    <w:rsid w:val="00185F07"/>
    <w:rsid w:val="0019063B"/>
    <w:rsid w:val="00191FF5"/>
    <w:rsid w:val="001A15D4"/>
    <w:rsid w:val="001A2820"/>
    <w:rsid w:val="001A66FF"/>
    <w:rsid w:val="001A67DA"/>
    <w:rsid w:val="001B05B6"/>
    <w:rsid w:val="001B05DD"/>
    <w:rsid w:val="001B1E2B"/>
    <w:rsid w:val="001B340E"/>
    <w:rsid w:val="001B4019"/>
    <w:rsid w:val="001B6ACD"/>
    <w:rsid w:val="001C0624"/>
    <w:rsid w:val="001C1DBA"/>
    <w:rsid w:val="001C2836"/>
    <w:rsid w:val="001C29EE"/>
    <w:rsid w:val="001C3A44"/>
    <w:rsid w:val="001C479A"/>
    <w:rsid w:val="001D4BC3"/>
    <w:rsid w:val="001D4CE8"/>
    <w:rsid w:val="001E1344"/>
    <w:rsid w:val="001E37FC"/>
    <w:rsid w:val="001E685E"/>
    <w:rsid w:val="001F2F49"/>
    <w:rsid w:val="00200DB9"/>
    <w:rsid w:val="0020329C"/>
    <w:rsid w:val="0020745D"/>
    <w:rsid w:val="002131E4"/>
    <w:rsid w:val="002173C6"/>
    <w:rsid w:val="002232F9"/>
    <w:rsid w:val="00223310"/>
    <w:rsid w:val="00226DB4"/>
    <w:rsid w:val="00227A66"/>
    <w:rsid w:val="0023204F"/>
    <w:rsid w:val="00232067"/>
    <w:rsid w:val="00233007"/>
    <w:rsid w:val="00233227"/>
    <w:rsid w:val="002357E4"/>
    <w:rsid w:val="00235997"/>
    <w:rsid w:val="002363F7"/>
    <w:rsid w:val="0023672B"/>
    <w:rsid w:val="00237E3E"/>
    <w:rsid w:val="00240297"/>
    <w:rsid w:val="002413EC"/>
    <w:rsid w:val="00243275"/>
    <w:rsid w:val="002435B2"/>
    <w:rsid w:val="00243E5A"/>
    <w:rsid w:val="00245F7F"/>
    <w:rsid w:val="00246EA2"/>
    <w:rsid w:val="00250F89"/>
    <w:rsid w:val="002526E7"/>
    <w:rsid w:val="00255C9D"/>
    <w:rsid w:val="00255CF3"/>
    <w:rsid w:val="002610FB"/>
    <w:rsid w:val="002615F5"/>
    <w:rsid w:val="00262BB9"/>
    <w:rsid w:val="00267F25"/>
    <w:rsid w:val="00274951"/>
    <w:rsid w:val="0027528B"/>
    <w:rsid w:val="00276E02"/>
    <w:rsid w:val="00281563"/>
    <w:rsid w:val="00281B8C"/>
    <w:rsid w:val="00282A1B"/>
    <w:rsid w:val="0028314B"/>
    <w:rsid w:val="00286F64"/>
    <w:rsid w:val="002915B4"/>
    <w:rsid w:val="00291A75"/>
    <w:rsid w:val="002A055A"/>
    <w:rsid w:val="002A423F"/>
    <w:rsid w:val="002A5AA0"/>
    <w:rsid w:val="002B0A7E"/>
    <w:rsid w:val="002B1145"/>
    <w:rsid w:val="002B197E"/>
    <w:rsid w:val="002B2735"/>
    <w:rsid w:val="002B35AD"/>
    <w:rsid w:val="002B6B89"/>
    <w:rsid w:val="002C2FEE"/>
    <w:rsid w:val="002C44BC"/>
    <w:rsid w:val="002C6564"/>
    <w:rsid w:val="002C6A9F"/>
    <w:rsid w:val="002C6EDB"/>
    <w:rsid w:val="002D137F"/>
    <w:rsid w:val="002D2D99"/>
    <w:rsid w:val="002D4E54"/>
    <w:rsid w:val="002E02DC"/>
    <w:rsid w:val="002E3645"/>
    <w:rsid w:val="002E3928"/>
    <w:rsid w:val="002E5B2A"/>
    <w:rsid w:val="002E791D"/>
    <w:rsid w:val="002F0870"/>
    <w:rsid w:val="002F201F"/>
    <w:rsid w:val="002F41FE"/>
    <w:rsid w:val="002F5103"/>
    <w:rsid w:val="002F66C1"/>
    <w:rsid w:val="002F6882"/>
    <w:rsid w:val="002F79EA"/>
    <w:rsid w:val="003009F8"/>
    <w:rsid w:val="00304096"/>
    <w:rsid w:val="00304681"/>
    <w:rsid w:val="003055D2"/>
    <w:rsid w:val="00305BF5"/>
    <w:rsid w:val="00307D5B"/>
    <w:rsid w:val="0031309D"/>
    <w:rsid w:val="00316208"/>
    <w:rsid w:val="003179C5"/>
    <w:rsid w:val="00322E9A"/>
    <w:rsid w:val="003249F5"/>
    <w:rsid w:val="00324CB9"/>
    <w:rsid w:val="00325887"/>
    <w:rsid w:val="003258A1"/>
    <w:rsid w:val="00333E2D"/>
    <w:rsid w:val="00334664"/>
    <w:rsid w:val="00335BDB"/>
    <w:rsid w:val="003370F1"/>
    <w:rsid w:val="00337D0C"/>
    <w:rsid w:val="00340237"/>
    <w:rsid w:val="00340305"/>
    <w:rsid w:val="00344FD4"/>
    <w:rsid w:val="003502AF"/>
    <w:rsid w:val="00354914"/>
    <w:rsid w:val="00357952"/>
    <w:rsid w:val="00357E02"/>
    <w:rsid w:val="00357F8D"/>
    <w:rsid w:val="00361620"/>
    <w:rsid w:val="00363EA9"/>
    <w:rsid w:val="00365EC5"/>
    <w:rsid w:val="00370E73"/>
    <w:rsid w:val="00370F76"/>
    <w:rsid w:val="00373352"/>
    <w:rsid w:val="00380264"/>
    <w:rsid w:val="003806EA"/>
    <w:rsid w:val="00383B5B"/>
    <w:rsid w:val="00385D8A"/>
    <w:rsid w:val="003875DF"/>
    <w:rsid w:val="00390F33"/>
    <w:rsid w:val="00393037"/>
    <w:rsid w:val="00394CB5"/>
    <w:rsid w:val="00397969"/>
    <w:rsid w:val="00397DB3"/>
    <w:rsid w:val="003A03AD"/>
    <w:rsid w:val="003A1FD6"/>
    <w:rsid w:val="003A5237"/>
    <w:rsid w:val="003A6D84"/>
    <w:rsid w:val="003B1C31"/>
    <w:rsid w:val="003B2DB5"/>
    <w:rsid w:val="003B522F"/>
    <w:rsid w:val="003B7164"/>
    <w:rsid w:val="003C1108"/>
    <w:rsid w:val="003C2140"/>
    <w:rsid w:val="003C2CD6"/>
    <w:rsid w:val="003C31A2"/>
    <w:rsid w:val="003C5E0C"/>
    <w:rsid w:val="003D03EF"/>
    <w:rsid w:val="003D2F12"/>
    <w:rsid w:val="003D326B"/>
    <w:rsid w:val="003D3697"/>
    <w:rsid w:val="003D7D55"/>
    <w:rsid w:val="003E02FA"/>
    <w:rsid w:val="003E25E9"/>
    <w:rsid w:val="003E440E"/>
    <w:rsid w:val="003E7451"/>
    <w:rsid w:val="003F4AB7"/>
    <w:rsid w:val="003F64F6"/>
    <w:rsid w:val="00402AF9"/>
    <w:rsid w:val="00404034"/>
    <w:rsid w:val="00404271"/>
    <w:rsid w:val="0040498F"/>
    <w:rsid w:val="00410AA5"/>
    <w:rsid w:val="00412C20"/>
    <w:rsid w:val="00413D77"/>
    <w:rsid w:val="004150AA"/>
    <w:rsid w:val="00417C03"/>
    <w:rsid w:val="00426C55"/>
    <w:rsid w:val="0042724F"/>
    <w:rsid w:val="00427667"/>
    <w:rsid w:val="00431723"/>
    <w:rsid w:val="00434C10"/>
    <w:rsid w:val="00435795"/>
    <w:rsid w:val="00437225"/>
    <w:rsid w:val="00440A90"/>
    <w:rsid w:val="00446CA6"/>
    <w:rsid w:val="00451344"/>
    <w:rsid w:val="00451BD7"/>
    <w:rsid w:val="00452481"/>
    <w:rsid w:val="0045663D"/>
    <w:rsid w:val="00457627"/>
    <w:rsid w:val="00462607"/>
    <w:rsid w:val="00465678"/>
    <w:rsid w:val="00465E6E"/>
    <w:rsid w:val="004673C9"/>
    <w:rsid w:val="00471A9E"/>
    <w:rsid w:val="0047425E"/>
    <w:rsid w:val="00474424"/>
    <w:rsid w:val="00476282"/>
    <w:rsid w:val="0048230E"/>
    <w:rsid w:val="0048534A"/>
    <w:rsid w:val="00487A1C"/>
    <w:rsid w:val="004A0C4F"/>
    <w:rsid w:val="004A341A"/>
    <w:rsid w:val="004A6CC1"/>
    <w:rsid w:val="004B0B9D"/>
    <w:rsid w:val="004B3768"/>
    <w:rsid w:val="004B5FD4"/>
    <w:rsid w:val="004C4938"/>
    <w:rsid w:val="004C5DAA"/>
    <w:rsid w:val="004C6446"/>
    <w:rsid w:val="004C7713"/>
    <w:rsid w:val="004D037C"/>
    <w:rsid w:val="004D419D"/>
    <w:rsid w:val="004D4FFD"/>
    <w:rsid w:val="004D5DCA"/>
    <w:rsid w:val="004D6E16"/>
    <w:rsid w:val="004E6514"/>
    <w:rsid w:val="004E6F58"/>
    <w:rsid w:val="004F452A"/>
    <w:rsid w:val="004F58C8"/>
    <w:rsid w:val="004F7774"/>
    <w:rsid w:val="0050310D"/>
    <w:rsid w:val="00503250"/>
    <w:rsid w:val="00507B9C"/>
    <w:rsid w:val="00510C2B"/>
    <w:rsid w:val="00510F32"/>
    <w:rsid w:val="00515CD2"/>
    <w:rsid w:val="0051661B"/>
    <w:rsid w:val="005177E2"/>
    <w:rsid w:val="00517908"/>
    <w:rsid w:val="00525A61"/>
    <w:rsid w:val="00525BBD"/>
    <w:rsid w:val="00530C03"/>
    <w:rsid w:val="00531130"/>
    <w:rsid w:val="005319B3"/>
    <w:rsid w:val="00531A8B"/>
    <w:rsid w:val="00537A34"/>
    <w:rsid w:val="00542252"/>
    <w:rsid w:val="00545F55"/>
    <w:rsid w:val="00545FD4"/>
    <w:rsid w:val="005529C7"/>
    <w:rsid w:val="005536C6"/>
    <w:rsid w:val="005542C1"/>
    <w:rsid w:val="00555148"/>
    <w:rsid w:val="00555A02"/>
    <w:rsid w:val="00557B39"/>
    <w:rsid w:val="00562348"/>
    <w:rsid w:val="00566CC2"/>
    <w:rsid w:val="005709AD"/>
    <w:rsid w:val="005844E0"/>
    <w:rsid w:val="00585BAA"/>
    <w:rsid w:val="00587D85"/>
    <w:rsid w:val="00594D84"/>
    <w:rsid w:val="0059682F"/>
    <w:rsid w:val="005A2475"/>
    <w:rsid w:val="005A2C99"/>
    <w:rsid w:val="005A62F8"/>
    <w:rsid w:val="005A65EF"/>
    <w:rsid w:val="005A790A"/>
    <w:rsid w:val="005B11B1"/>
    <w:rsid w:val="005B1F58"/>
    <w:rsid w:val="005B4439"/>
    <w:rsid w:val="005B5633"/>
    <w:rsid w:val="005B636F"/>
    <w:rsid w:val="005B69D2"/>
    <w:rsid w:val="005C00B5"/>
    <w:rsid w:val="005C0B54"/>
    <w:rsid w:val="005C7352"/>
    <w:rsid w:val="005C7B48"/>
    <w:rsid w:val="005D081B"/>
    <w:rsid w:val="005E25B9"/>
    <w:rsid w:val="005E2C39"/>
    <w:rsid w:val="005E36D4"/>
    <w:rsid w:val="005E444B"/>
    <w:rsid w:val="005E5569"/>
    <w:rsid w:val="005E5BDF"/>
    <w:rsid w:val="005F0C06"/>
    <w:rsid w:val="005F2768"/>
    <w:rsid w:val="005F28F0"/>
    <w:rsid w:val="005F4133"/>
    <w:rsid w:val="00605346"/>
    <w:rsid w:val="0061096A"/>
    <w:rsid w:val="00611BF4"/>
    <w:rsid w:val="00611E0C"/>
    <w:rsid w:val="0061280F"/>
    <w:rsid w:val="00613D04"/>
    <w:rsid w:val="00613EF6"/>
    <w:rsid w:val="00617EDA"/>
    <w:rsid w:val="00617F34"/>
    <w:rsid w:val="00620B8D"/>
    <w:rsid w:val="006230C4"/>
    <w:rsid w:val="0063670A"/>
    <w:rsid w:val="006367E8"/>
    <w:rsid w:val="00637E77"/>
    <w:rsid w:val="00644E24"/>
    <w:rsid w:val="00650267"/>
    <w:rsid w:val="00650FC3"/>
    <w:rsid w:val="00651861"/>
    <w:rsid w:val="00654205"/>
    <w:rsid w:val="0065442D"/>
    <w:rsid w:val="006551B9"/>
    <w:rsid w:val="00662006"/>
    <w:rsid w:val="0066245E"/>
    <w:rsid w:val="00664386"/>
    <w:rsid w:val="006652CA"/>
    <w:rsid w:val="00667B87"/>
    <w:rsid w:val="00670051"/>
    <w:rsid w:val="006701A2"/>
    <w:rsid w:val="00670C36"/>
    <w:rsid w:val="00672A80"/>
    <w:rsid w:val="0067649B"/>
    <w:rsid w:val="00676CA0"/>
    <w:rsid w:val="0067702F"/>
    <w:rsid w:val="00683DAD"/>
    <w:rsid w:val="006918FA"/>
    <w:rsid w:val="00691DD1"/>
    <w:rsid w:val="00692347"/>
    <w:rsid w:val="0069298B"/>
    <w:rsid w:val="00693841"/>
    <w:rsid w:val="00695242"/>
    <w:rsid w:val="006977B3"/>
    <w:rsid w:val="006A36DE"/>
    <w:rsid w:val="006A4E3A"/>
    <w:rsid w:val="006A7943"/>
    <w:rsid w:val="006B159A"/>
    <w:rsid w:val="006B2AB7"/>
    <w:rsid w:val="006B2C41"/>
    <w:rsid w:val="006B7B52"/>
    <w:rsid w:val="006C1623"/>
    <w:rsid w:val="006C376E"/>
    <w:rsid w:val="006C4045"/>
    <w:rsid w:val="006C4B26"/>
    <w:rsid w:val="006D021F"/>
    <w:rsid w:val="006D057B"/>
    <w:rsid w:val="006D0A1F"/>
    <w:rsid w:val="006D3B35"/>
    <w:rsid w:val="006D6F23"/>
    <w:rsid w:val="006E1977"/>
    <w:rsid w:val="006E2276"/>
    <w:rsid w:val="006E3990"/>
    <w:rsid w:val="006E660E"/>
    <w:rsid w:val="006E7AD0"/>
    <w:rsid w:val="006E7DF5"/>
    <w:rsid w:val="006F0015"/>
    <w:rsid w:val="006F2A84"/>
    <w:rsid w:val="006F357C"/>
    <w:rsid w:val="006F60E8"/>
    <w:rsid w:val="00700D00"/>
    <w:rsid w:val="00706439"/>
    <w:rsid w:val="00706F2C"/>
    <w:rsid w:val="00711F15"/>
    <w:rsid w:val="007122C7"/>
    <w:rsid w:val="00712473"/>
    <w:rsid w:val="00717561"/>
    <w:rsid w:val="00727CFC"/>
    <w:rsid w:val="0073425D"/>
    <w:rsid w:val="0073732F"/>
    <w:rsid w:val="00737FEA"/>
    <w:rsid w:val="007409B0"/>
    <w:rsid w:val="00742F13"/>
    <w:rsid w:val="0074536A"/>
    <w:rsid w:val="00745956"/>
    <w:rsid w:val="00745E87"/>
    <w:rsid w:val="0074653C"/>
    <w:rsid w:val="00750008"/>
    <w:rsid w:val="007513A8"/>
    <w:rsid w:val="00754E8A"/>
    <w:rsid w:val="00755A17"/>
    <w:rsid w:val="00757008"/>
    <w:rsid w:val="00760328"/>
    <w:rsid w:val="00762161"/>
    <w:rsid w:val="00762F3F"/>
    <w:rsid w:val="007632B4"/>
    <w:rsid w:val="00771320"/>
    <w:rsid w:val="00772E6E"/>
    <w:rsid w:val="00773485"/>
    <w:rsid w:val="00774896"/>
    <w:rsid w:val="0077576D"/>
    <w:rsid w:val="007771E9"/>
    <w:rsid w:val="00777BEE"/>
    <w:rsid w:val="0078225B"/>
    <w:rsid w:val="0078236A"/>
    <w:rsid w:val="007928C9"/>
    <w:rsid w:val="007940AA"/>
    <w:rsid w:val="007953F3"/>
    <w:rsid w:val="007978EE"/>
    <w:rsid w:val="007A15C3"/>
    <w:rsid w:val="007A2A78"/>
    <w:rsid w:val="007A36D6"/>
    <w:rsid w:val="007A49D0"/>
    <w:rsid w:val="007A7BE1"/>
    <w:rsid w:val="007B48C9"/>
    <w:rsid w:val="007C0108"/>
    <w:rsid w:val="007C1512"/>
    <w:rsid w:val="007C509A"/>
    <w:rsid w:val="007D010F"/>
    <w:rsid w:val="007D050A"/>
    <w:rsid w:val="007D0A77"/>
    <w:rsid w:val="007D0CB9"/>
    <w:rsid w:val="007D16B0"/>
    <w:rsid w:val="007D4AAB"/>
    <w:rsid w:val="007D5AFE"/>
    <w:rsid w:val="007D61D5"/>
    <w:rsid w:val="007E1264"/>
    <w:rsid w:val="007E6806"/>
    <w:rsid w:val="007E6869"/>
    <w:rsid w:val="007E7A3E"/>
    <w:rsid w:val="007F2CAF"/>
    <w:rsid w:val="007F2E52"/>
    <w:rsid w:val="007F3871"/>
    <w:rsid w:val="007F5702"/>
    <w:rsid w:val="007F7777"/>
    <w:rsid w:val="00803F20"/>
    <w:rsid w:val="00803FE2"/>
    <w:rsid w:val="00811246"/>
    <w:rsid w:val="00811C14"/>
    <w:rsid w:val="008178E4"/>
    <w:rsid w:val="0082393A"/>
    <w:rsid w:val="0082739A"/>
    <w:rsid w:val="00830B8D"/>
    <w:rsid w:val="00834787"/>
    <w:rsid w:val="00834F92"/>
    <w:rsid w:val="00836169"/>
    <w:rsid w:val="0085333C"/>
    <w:rsid w:val="008563E7"/>
    <w:rsid w:val="00860AFA"/>
    <w:rsid w:val="00863335"/>
    <w:rsid w:val="00865121"/>
    <w:rsid w:val="00865186"/>
    <w:rsid w:val="00871021"/>
    <w:rsid w:val="00872FB0"/>
    <w:rsid w:val="00876B3E"/>
    <w:rsid w:val="008770A3"/>
    <w:rsid w:val="00877484"/>
    <w:rsid w:val="00882537"/>
    <w:rsid w:val="00882EFC"/>
    <w:rsid w:val="00885ACE"/>
    <w:rsid w:val="00891385"/>
    <w:rsid w:val="00894DEB"/>
    <w:rsid w:val="008960D7"/>
    <w:rsid w:val="00896670"/>
    <w:rsid w:val="00897075"/>
    <w:rsid w:val="008A287C"/>
    <w:rsid w:val="008A2A56"/>
    <w:rsid w:val="008A314E"/>
    <w:rsid w:val="008A3FE5"/>
    <w:rsid w:val="008A4ABF"/>
    <w:rsid w:val="008A6D9F"/>
    <w:rsid w:val="008A7B74"/>
    <w:rsid w:val="008B0002"/>
    <w:rsid w:val="008B4EF7"/>
    <w:rsid w:val="008B6860"/>
    <w:rsid w:val="008B7380"/>
    <w:rsid w:val="008C12D9"/>
    <w:rsid w:val="008C2938"/>
    <w:rsid w:val="008C60D7"/>
    <w:rsid w:val="008C78A9"/>
    <w:rsid w:val="008D0A05"/>
    <w:rsid w:val="008D118F"/>
    <w:rsid w:val="008D3D54"/>
    <w:rsid w:val="008D4499"/>
    <w:rsid w:val="008D46A9"/>
    <w:rsid w:val="008D5DCE"/>
    <w:rsid w:val="008E1269"/>
    <w:rsid w:val="008E2F0F"/>
    <w:rsid w:val="008E3B75"/>
    <w:rsid w:val="008E5C5D"/>
    <w:rsid w:val="008F5C00"/>
    <w:rsid w:val="008F74F3"/>
    <w:rsid w:val="00905033"/>
    <w:rsid w:val="00907446"/>
    <w:rsid w:val="00907C42"/>
    <w:rsid w:val="00915058"/>
    <w:rsid w:val="00924DA6"/>
    <w:rsid w:val="009254C1"/>
    <w:rsid w:val="00926531"/>
    <w:rsid w:val="00927D44"/>
    <w:rsid w:val="00930E17"/>
    <w:rsid w:val="009336D8"/>
    <w:rsid w:val="00934282"/>
    <w:rsid w:val="00940360"/>
    <w:rsid w:val="00943A3C"/>
    <w:rsid w:val="00945CD3"/>
    <w:rsid w:val="009475D3"/>
    <w:rsid w:val="00947F6A"/>
    <w:rsid w:val="00951541"/>
    <w:rsid w:val="00956C7E"/>
    <w:rsid w:val="00956F17"/>
    <w:rsid w:val="00960885"/>
    <w:rsid w:val="00960DDA"/>
    <w:rsid w:val="009620A2"/>
    <w:rsid w:val="009652AD"/>
    <w:rsid w:val="0096744B"/>
    <w:rsid w:val="009715D1"/>
    <w:rsid w:val="0097388F"/>
    <w:rsid w:val="00974A11"/>
    <w:rsid w:val="0097754C"/>
    <w:rsid w:val="00977B17"/>
    <w:rsid w:val="009807B9"/>
    <w:rsid w:val="00981558"/>
    <w:rsid w:val="009816CF"/>
    <w:rsid w:val="009817C2"/>
    <w:rsid w:val="00987029"/>
    <w:rsid w:val="00987F9A"/>
    <w:rsid w:val="0099127D"/>
    <w:rsid w:val="00995CB6"/>
    <w:rsid w:val="009A04FC"/>
    <w:rsid w:val="009A0CDE"/>
    <w:rsid w:val="009A2B81"/>
    <w:rsid w:val="009A3E63"/>
    <w:rsid w:val="009A4182"/>
    <w:rsid w:val="009A45AA"/>
    <w:rsid w:val="009A5902"/>
    <w:rsid w:val="009A6425"/>
    <w:rsid w:val="009B1B7C"/>
    <w:rsid w:val="009B36D9"/>
    <w:rsid w:val="009B3711"/>
    <w:rsid w:val="009B3E37"/>
    <w:rsid w:val="009B4D8E"/>
    <w:rsid w:val="009B4EF3"/>
    <w:rsid w:val="009C20F2"/>
    <w:rsid w:val="009C397A"/>
    <w:rsid w:val="009C564B"/>
    <w:rsid w:val="009C6956"/>
    <w:rsid w:val="009C6D5E"/>
    <w:rsid w:val="009D48C4"/>
    <w:rsid w:val="009D73E5"/>
    <w:rsid w:val="009E19B3"/>
    <w:rsid w:val="009E25B2"/>
    <w:rsid w:val="009E537C"/>
    <w:rsid w:val="009E55F7"/>
    <w:rsid w:val="009E5632"/>
    <w:rsid w:val="009E59E0"/>
    <w:rsid w:val="009E762A"/>
    <w:rsid w:val="009F12DD"/>
    <w:rsid w:val="009F1BFD"/>
    <w:rsid w:val="009F237D"/>
    <w:rsid w:val="009F2AE6"/>
    <w:rsid w:val="009F2F97"/>
    <w:rsid w:val="009F4717"/>
    <w:rsid w:val="009F5071"/>
    <w:rsid w:val="009F62BA"/>
    <w:rsid w:val="009F7B4C"/>
    <w:rsid w:val="009F7F49"/>
    <w:rsid w:val="00A00B47"/>
    <w:rsid w:val="00A035FD"/>
    <w:rsid w:val="00A0382E"/>
    <w:rsid w:val="00A04EF8"/>
    <w:rsid w:val="00A0619C"/>
    <w:rsid w:val="00A10A6E"/>
    <w:rsid w:val="00A10F5C"/>
    <w:rsid w:val="00A122CD"/>
    <w:rsid w:val="00A14DAB"/>
    <w:rsid w:val="00A16640"/>
    <w:rsid w:val="00A20CC0"/>
    <w:rsid w:val="00A223EC"/>
    <w:rsid w:val="00A24D46"/>
    <w:rsid w:val="00A24D6F"/>
    <w:rsid w:val="00A24DD8"/>
    <w:rsid w:val="00A274C3"/>
    <w:rsid w:val="00A27CFF"/>
    <w:rsid w:val="00A30A4A"/>
    <w:rsid w:val="00A3215D"/>
    <w:rsid w:val="00A323A6"/>
    <w:rsid w:val="00A3248E"/>
    <w:rsid w:val="00A3410E"/>
    <w:rsid w:val="00A4075F"/>
    <w:rsid w:val="00A41405"/>
    <w:rsid w:val="00A44B4C"/>
    <w:rsid w:val="00A44F69"/>
    <w:rsid w:val="00A460CC"/>
    <w:rsid w:val="00A51A46"/>
    <w:rsid w:val="00A548BA"/>
    <w:rsid w:val="00A54983"/>
    <w:rsid w:val="00A5672E"/>
    <w:rsid w:val="00A57129"/>
    <w:rsid w:val="00A6380C"/>
    <w:rsid w:val="00A64007"/>
    <w:rsid w:val="00A65C1E"/>
    <w:rsid w:val="00A7180E"/>
    <w:rsid w:val="00A72820"/>
    <w:rsid w:val="00A73AF1"/>
    <w:rsid w:val="00A74527"/>
    <w:rsid w:val="00A83E5D"/>
    <w:rsid w:val="00A864D8"/>
    <w:rsid w:val="00A86EDF"/>
    <w:rsid w:val="00A8701C"/>
    <w:rsid w:val="00A873AF"/>
    <w:rsid w:val="00A90F5D"/>
    <w:rsid w:val="00A9240B"/>
    <w:rsid w:val="00A931F4"/>
    <w:rsid w:val="00A95CC6"/>
    <w:rsid w:val="00A966A5"/>
    <w:rsid w:val="00AA62BE"/>
    <w:rsid w:val="00AA7123"/>
    <w:rsid w:val="00AB18DC"/>
    <w:rsid w:val="00AB2812"/>
    <w:rsid w:val="00AB4CC4"/>
    <w:rsid w:val="00AB6616"/>
    <w:rsid w:val="00AB73F8"/>
    <w:rsid w:val="00AC042A"/>
    <w:rsid w:val="00AC1842"/>
    <w:rsid w:val="00AC2454"/>
    <w:rsid w:val="00AC3F5C"/>
    <w:rsid w:val="00AC620D"/>
    <w:rsid w:val="00AC6BB1"/>
    <w:rsid w:val="00AC6E70"/>
    <w:rsid w:val="00AD252C"/>
    <w:rsid w:val="00AD312B"/>
    <w:rsid w:val="00AD6A95"/>
    <w:rsid w:val="00AE4134"/>
    <w:rsid w:val="00AE545D"/>
    <w:rsid w:val="00AF0168"/>
    <w:rsid w:val="00AF3C14"/>
    <w:rsid w:val="00B0521E"/>
    <w:rsid w:val="00B054D7"/>
    <w:rsid w:val="00B07A33"/>
    <w:rsid w:val="00B100B2"/>
    <w:rsid w:val="00B11678"/>
    <w:rsid w:val="00B123D0"/>
    <w:rsid w:val="00B12779"/>
    <w:rsid w:val="00B166B0"/>
    <w:rsid w:val="00B16EE5"/>
    <w:rsid w:val="00B21EF5"/>
    <w:rsid w:val="00B22E88"/>
    <w:rsid w:val="00B25FF6"/>
    <w:rsid w:val="00B30298"/>
    <w:rsid w:val="00B30880"/>
    <w:rsid w:val="00B312C6"/>
    <w:rsid w:val="00B35828"/>
    <w:rsid w:val="00B35940"/>
    <w:rsid w:val="00B368C0"/>
    <w:rsid w:val="00B46B83"/>
    <w:rsid w:val="00B502C1"/>
    <w:rsid w:val="00B5221F"/>
    <w:rsid w:val="00B532BD"/>
    <w:rsid w:val="00B55BBE"/>
    <w:rsid w:val="00B5684E"/>
    <w:rsid w:val="00B57706"/>
    <w:rsid w:val="00B57E2F"/>
    <w:rsid w:val="00B604CF"/>
    <w:rsid w:val="00B60734"/>
    <w:rsid w:val="00B60782"/>
    <w:rsid w:val="00B60925"/>
    <w:rsid w:val="00B60B3C"/>
    <w:rsid w:val="00B617DD"/>
    <w:rsid w:val="00B639FD"/>
    <w:rsid w:val="00B63AC7"/>
    <w:rsid w:val="00B66F93"/>
    <w:rsid w:val="00B740DB"/>
    <w:rsid w:val="00B747AE"/>
    <w:rsid w:val="00B75228"/>
    <w:rsid w:val="00B769A3"/>
    <w:rsid w:val="00B812FB"/>
    <w:rsid w:val="00B82980"/>
    <w:rsid w:val="00B836F4"/>
    <w:rsid w:val="00B85C73"/>
    <w:rsid w:val="00B87EDA"/>
    <w:rsid w:val="00B913F0"/>
    <w:rsid w:val="00B93D01"/>
    <w:rsid w:val="00B97C0E"/>
    <w:rsid w:val="00BA1EA7"/>
    <w:rsid w:val="00BA7142"/>
    <w:rsid w:val="00BA729A"/>
    <w:rsid w:val="00BB0961"/>
    <w:rsid w:val="00BB0EAE"/>
    <w:rsid w:val="00BB37CD"/>
    <w:rsid w:val="00BB71FA"/>
    <w:rsid w:val="00BC401A"/>
    <w:rsid w:val="00BC7070"/>
    <w:rsid w:val="00BC72DD"/>
    <w:rsid w:val="00BC7E50"/>
    <w:rsid w:val="00BD142A"/>
    <w:rsid w:val="00BD197D"/>
    <w:rsid w:val="00BD4122"/>
    <w:rsid w:val="00BD7D22"/>
    <w:rsid w:val="00BE34AB"/>
    <w:rsid w:val="00BE5B4A"/>
    <w:rsid w:val="00BE6CB6"/>
    <w:rsid w:val="00BE6EA8"/>
    <w:rsid w:val="00BF10A3"/>
    <w:rsid w:val="00BF1558"/>
    <w:rsid w:val="00BF5E00"/>
    <w:rsid w:val="00BF6F8D"/>
    <w:rsid w:val="00BF7019"/>
    <w:rsid w:val="00C033B9"/>
    <w:rsid w:val="00C03EC8"/>
    <w:rsid w:val="00C049BA"/>
    <w:rsid w:val="00C07527"/>
    <w:rsid w:val="00C0795D"/>
    <w:rsid w:val="00C07E01"/>
    <w:rsid w:val="00C07EE8"/>
    <w:rsid w:val="00C07F2A"/>
    <w:rsid w:val="00C1013E"/>
    <w:rsid w:val="00C10D94"/>
    <w:rsid w:val="00C1201E"/>
    <w:rsid w:val="00C1527C"/>
    <w:rsid w:val="00C16928"/>
    <w:rsid w:val="00C170FB"/>
    <w:rsid w:val="00C202AF"/>
    <w:rsid w:val="00C2114F"/>
    <w:rsid w:val="00C212BB"/>
    <w:rsid w:val="00C22CEB"/>
    <w:rsid w:val="00C22F9B"/>
    <w:rsid w:val="00C24D4E"/>
    <w:rsid w:val="00C30F36"/>
    <w:rsid w:val="00C36F5A"/>
    <w:rsid w:val="00C40894"/>
    <w:rsid w:val="00C40BFF"/>
    <w:rsid w:val="00C45DF2"/>
    <w:rsid w:val="00C50C51"/>
    <w:rsid w:val="00C53FC9"/>
    <w:rsid w:val="00C5413E"/>
    <w:rsid w:val="00C5738A"/>
    <w:rsid w:val="00C60309"/>
    <w:rsid w:val="00C632AB"/>
    <w:rsid w:val="00C63C9F"/>
    <w:rsid w:val="00C64920"/>
    <w:rsid w:val="00C64991"/>
    <w:rsid w:val="00C64CBA"/>
    <w:rsid w:val="00C65F29"/>
    <w:rsid w:val="00C70191"/>
    <w:rsid w:val="00C708E7"/>
    <w:rsid w:val="00C709CF"/>
    <w:rsid w:val="00C713BF"/>
    <w:rsid w:val="00C7241D"/>
    <w:rsid w:val="00C72922"/>
    <w:rsid w:val="00C72BD6"/>
    <w:rsid w:val="00C744DB"/>
    <w:rsid w:val="00C85264"/>
    <w:rsid w:val="00C95D7B"/>
    <w:rsid w:val="00C97143"/>
    <w:rsid w:val="00C9745E"/>
    <w:rsid w:val="00CA09E4"/>
    <w:rsid w:val="00CB6675"/>
    <w:rsid w:val="00CB6DAF"/>
    <w:rsid w:val="00CB7AC3"/>
    <w:rsid w:val="00CC22EC"/>
    <w:rsid w:val="00CC3C5A"/>
    <w:rsid w:val="00CC3E5A"/>
    <w:rsid w:val="00CC6A3F"/>
    <w:rsid w:val="00CD0BB9"/>
    <w:rsid w:val="00CD0E6F"/>
    <w:rsid w:val="00CD1828"/>
    <w:rsid w:val="00CD1ED4"/>
    <w:rsid w:val="00CD39C9"/>
    <w:rsid w:val="00CD5052"/>
    <w:rsid w:val="00CD656F"/>
    <w:rsid w:val="00CD791D"/>
    <w:rsid w:val="00CD7926"/>
    <w:rsid w:val="00CE2206"/>
    <w:rsid w:val="00CF3EEF"/>
    <w:rsid w:val="00D00D6B"/>
    <w:rsid w:val="00D04C98"/>
    <w:rsid w:val="00D1144C"/>
    <w:rsid w:val="00D11643"/>
    <w:rsid w:val="00D11DEA"/>
    <w:rsid w:val="00D13E0E"/>
    <w:rsid w:val="00D15737"/>
    <w:rsid w:val="00D164AB"/>
    <w:rsid w:val="00D17E1D"/>
    <w:rsid w:val="00D21A24"/>
    <w:rsid w:val="00D31551"/>
    <w:rsid w:val="00D33E46"/>
    <w:rsid w:val="00D42EA2"/>
    <w:rsid w:val="00D43533"/>
    <w:rsid w:val="00D43AF2"/>
    <w:rsid w:val="00D45A6E"/>
    <w:rsid w:val="00D47142"/>
    <w:rsid w:val="00D523BA"/>
    <w:rsid w:val="00D54F9A"/>
    <w:rsid w:val="00D55179"/>
    <w:rsid w:val="00D55598"/>
    <w:rsid w:val="00D574A1"/>
    <w:rsid w:val="00D623D6"/>
    <w:rsid w:val="00D62B69"/>
    <w:rsid w:val="00D63257"/>
    <w:rsid w:val="00D647E7"/>
    <w:rsid w:val="00D64869"/>
    <w:rsid w:val="00D658F9"/>
    <w:rsid w:val="00D672EC"/>
    <w:rsid w:val="00D725BA"/>
    <w:rsid w:val="00D8046B"/>
    <w:rsid w:val="00D82BDC"/>
    <w:rsid w:val="00D846F0"/>
    <w:rsid w:val="00D87416"/>
    <w:rsid w:val="00D919B8"/>
    <w:rsid w:val="00D938BD"/>
    <w:rsid w:val="00D93A38"/>
    <w:rsid w:val="00DA0169"/>
    <w:rsid w:val="00DA345A"/>
    <w:rsid w:val="00DA6779"/>
    <w:rsid w:val="00DA67CC"/>
    <w:rsid w:val="00DB222C"/>
    <w:rsid w:val="00DB3175"/>
    <w:rsid w:val="00DB46CD"/>
    <w:rsid w:val="00DC01BF"/>
    <w:rsid w:val="00DC307E"/>
    <w:rsid w:val="00DC5D4D"/>
    <w:rsid w:val="00DC761B"/>
    <w:rsid w:val="00DD27C4"/>
    <w:rsid w:val="00DD7CAE"/>
    <w:rsid w:val="00DE0957"/>
    <w:rsid w:val="00DE0F94"/>
    <w:rsid w:val="00DE3BAE"/>
    <w:rsid w:val="00DE510A"/>
    <w:rsid w:val="00DE7BAE"/>
    <w:rsid w:val="00DF0DFC"/>
    <w:rsid w:val="00DF37BC"/>
    <w:rsid w:val="00DF611B"/>
    <w:rsid w:val="00E02883"/>
    <w:rsid w:val="00E02FAB"/>
    <w:rsid w:val="00E07763"/>
    <w:rsid w:val="00E07D41"/>
    <w:rsid w:val="00E104EA"/>
    <w:rsid w:val="00E114F1"/>
    <w:rsid w:val="00E11D13"/>
    <w:rsid w:val="00E1205A"/>
    <w:rsid w:val="00E21DCB"/>
    <w:rsid w:val="00E27D01"/>
    <w:rsid w:val="00E3151F"/>
    <w:rsid w:val="00E34203"/>
    <w:rsid w:val="00E35623"/>
    <w:rsid w:val="00E42FA7"/>
    <w:rsid w:val="00E450BB"/>
    <w:rsid w:val="00E4631D"/>
    <w:rsid w:val="00E467AB"/>
    <w:rsid w:val="00E47288"/>
    <w:rsid w:val="00E55604"/>
    <w:rsid w:val="00E55A2E"/>
    <w:rsid w:val="00E5692E"/>
    <w:rsid w:val="00E60235"/>
    <w:rsid w:val="00E62B81"/>
    <w:rsid w:val="00E641D8"/>
    <w:rsid w:val="00E65626"/>
    <w:rsid w:val="00E66DD3"/>
    <w:rsid w:val="00E67CB2"/>
    <w:rsid w:val="00E71472"/>
    <w:rsid w:val="00E71706"/>
    <w:rsid w:val="00E73983"/>
    <w:rsid w:val="00E74B74"/>
    <w:rsid w:val="00E830C1"/>
    <w:rsid w:val="00E83899"/>
    <w:rsid w:val="00E84ECF"/>
    <w:rsid w:val="00E937A7"/>
    <w:rsid w:val="00E959F6"/>
    <w:rsid w:val="00E97ED8"/>
    <w:rsid w:val="00EA1237"/>
    <w:rsid w:val="00EA798A"/>
    <w:rsid w:val="00EB1465"/>
    <w:rsid w:val="00EB5C5B"/>
    <w:rsid w:val="00EB5D5C"/>
    <w:rsid w:val="00EB6C89"/>
    <w:rsid w:val="00EB6FDB"/>
    <w:rsid w:val="00EC1457"/>
    <w:rsid w:val="00EC2B2C"/>
    <w:rsid w:val="00EC4F6B"/>
    <w:rsid w:val="00EC5C8C"/>
    <w:rsid w:val="00EC66F2"/>
    <w:rsid w:val="00ED046D"/>
    <w:rsid w:val="00ED27EA"/>
    <w:rsid w:val="00ED40BA"/>
    <w:rsid w:val="00EE2C6D"/>
    <w:rsid w:val="00EE38B9"/>
    <w:rsid w:val="00EE3BFB"/>
    <w:rsid w:val="00EE3DAA"/>
    <w:rsid w:val="00EE4BCA"/>
    <w:rsid w:val="00EF104A"/>
    <w:rsid w:val="00EF29DB"/>
    <w:rsid w:val="00EF53B9"/>
    <w:rsid w:val="00EF63D5"/>
    <w:rsid w:val="00EF6B2E"/>
    <w:rsid w:val="00EF71B1"/>
    <w:rsid w:val="00EF7601"/>
    <w:rsid w:val="00F03973"/>
    <w:rsid w:val="00F03DDB"/>
    <w:rsid w:val="00F04EE2"/>
    <w:rsid w:val="00F05F60"/>
    <w:rsid w:val="00F1014E"/>
    <w:rsid w:val="00F10474"/>
    <w:rsid w:val="00F10F96"/>
    <w:rsid w:val="00F255E1"/>
    <w:rsid w:val="00F26A42"/>
    <w:rsid w:val="00F3104F"/>
    <w:rsid w:val="00F31170"/>
    <w:rsid w:val="00F32905"/>
    <w:rsid w:val="00F32D6A"/>
    <w:rsid w:val="00F349F5"/>
    <w:rsid w:val="00F34AB9"/>
    <w:rsid w:val="00F36492"/>
    <w:rsid w:val="00F36F1D"/>
    <w:rsid w:val="00F401E8"/>
    <w:rsid w:val="00F42203"/>
    <w:rsid w:val="00F424CC"/>
    <w:rsid w:val="00F42BB6"/>
    <w:rsid w:val="00F4319D"/>
    <w:rsid w:val="00F51D37"/>
    <w:rsid w:val="00F53968"/>
    <w:rsid w:val="00F54368"/>
    <w:rsid w:val="00F5469A"/>
    <w:rsid w:val="00F574F6"/>
    <w:rsid w:val="00F57755"/>
    <w:rsid w:val="00F609F3"/>
    <w:rsid w:val="00F625FE"/>
    <w:rsid w:val="00F635C0"/>
    <w:rsid w:val="00F63A53"/>
    <w:rsid w:val="00F65853"/>
    <w:rsid w:val="00F67EA4"/>
    <w:rsid w:val="00F74484"/>
    <w:rsid w:val="00F77213"/>
    <w:rsid w:val="00F82634"/>
    <w:rsid w:val="00F8536C"/>
    <w:rsid w:val="00F86D0F"/>
    <w:rsid w:val="00F91434"/>
    <w:rsid w:val="00F92E28"/>
    <w:rsid w:val="00F955CF"/>
    <w:rsid w:val="00F95961"/>
    <w:rsid w:val="00F97354"/>
    <w:rsid w:val="00FA270E"/>
    <w:rsid w:val="00FB1B8D"/>
    <w:rsid w:val="00FB2F58"/>
    <w:rsid w:val="00FC1C5B"/>
    <w:rsid w:val="00FC4F6F"/>
    <w:rsid w:val="00FC6D63"/>
    <w:rsid w:val="00FC78AD"/>
    <w:rsid w:val="00FD2645"/>
    <w:rsid w:val="00FD4FEE"/>
    <w:rsid w:val="00FD6E34"/>
    <w:rsid w:val="00FE01C5"/>
    <w:rsid w:val="00FE122D"/>
    <w:rsid w:val="00FE624B"/>
    <w:rsid w:val="00FE7EDA"/>
    <w:rsid w:val="00FF1A1E"/>
    <w:rsid w:val="00FF1C6A"/>
    <w:rsid w:val="00FF21A6"/>
    <w:rsid w:val="00FF4713"/>
    <w:rsid w:val="00FF6A6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47F138"/>
  <w15:docId w15:val="{079A2884-0175-4957-8CA4-373DA9B353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05 Normal"/>
    <w:qFormat/>
    <w:rsid w:val="00517908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aliases w:val="Theme Title 1"/>
    <w:basedOn w:val="Normal"/>
    <w:next w:val="Normal"/>
    <w:link w:val="Heading1Char"/>
    <w:uiPriority w:val="9"/>
    <w:qFormat/>
    <w:rsid w:val="002915B4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aliases w:val="02 Name"/>
    <w:basedOn w:val="Normal"/>
    <w:next w:val="Normal"/>
    <w:link w:val="Heading2Char"/>
    <w:uiPriority w:val="9"/>
    <w:unhideWhenUsed/>
    <w:qFormat/>
    <w:rsid w:val="00B60B3C"/>
    <w:pPr>
      <w:keepNext/>
      <w:keepLines/>
      <w:spacing w:before="240" w:after="120"/>
      <w:jc w:val="center"/>
      <w:outlineLvl w:val="1"/>
    </w:pPr>
    <w:rPr>
      <w:rFonts w:eastAsiaTheme="majorEastAsia" w:cstheme="majorBidi"/>
      <w:color w:val="000000" w:themeColor="text1"/>
      <w:szCs w:val="26"/>
    </w:rPr>
  </w:style>
  <w:style w:type="paragraph" w:styleId="Heading3">
    <w:name w:val="heading 3"/>
    <w:aliases w:val="03 Affiliation"/>
    <w:basedOn w:val="Normal"/>
    <w:next w:val="Normal"/>
    <w:link w:val="Heading3Char"/>
    <w:uiPriority w:val="9"/>
    <w:unhideWhenUsed/>
    <w:qFormat/>
    <w:rsid w:val="00882EFC"/>
    <w:pPr>
      <w:keepNext/>
      <w:keepLines/>
      <w:spacing w:before="100" w:beforeAutospacing="1" w:after="120" w:line="240" w:lineRule="auto"/>
      <w:contextualSpacing/>
      <w:jc w:val="center"/>
      <w:outlineLvl w:val="2"/>
    </w:pPr>
    <w:rPr>
      <w:rFonts w:eastAsiaTheme="majorEastAsia" w:cstheme="majorBidi"/>
      <w:i/>
      <w:color w:val="000000" w:themeColor="text1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0619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Theme Title 1 Char"/>
    <w:basedOn w:val="DefaultParagraphFont"/>
    <w:link w:val="Heading1"/>
    <w:uiPriority w:val="9"/>
    <w:rsid w:val="002915B4"/>
    <w:rPr>
      <w:rFonts w:ascii="Times New Roman" w:eastAsiaTheme="majorEastAsia" w:hAnsi="Times New Roman" w:cstheme="majorBidi"/>
      <w:b/>
      <w:sz w:val="36"/>
      <w:szCs w:val="32"/>
    </w:rPr>
  </w:style>
  <w:style w:type="character" w:customStyle="1" w:styleId="Heading2Char">
    <w:name w:val="Heading 2 Char"/>
    <w:aliases w:val="02 Name Char"/>
    <w:basedOn w:val="DefaultParagraphFont"/>
    <w:link w:val="Heading2"/>
    <w:uiPriority w:val="9"/>
    <w:rsid w:val="00B60B3C"/>
    <w:rPr>
      <w:rFonts w:ascii="Times New Roman" w:eastAsiaTheme="majorEastAsia" w:hAnsi="Times New Roman" w:cstheme="majorBidi"/>
      <w:color w:val="000000" w:themeColor="text1"/>
      <w:sz w:val="24"/>
      <w:szCs w:val="26"/>
    </w:rPr>
  </w:style>
  <w:style w:type="character" w:customStyle="1" w:styleId="Heading3Char">
    <w:name w:val="Heading 3 Char"/>
    <w:aliases w:val="03 Affiliation Char"/>
    <w:basedOn w:val="DefaultParagraphFont"/>
    <w:link w:val="Heading3"/>
    <w:uiPriority w:val="9"/>
    <w:rsid w:val="00882EFC"/>
    <w:rPr>
      <w:rFonts w:ascii="Times New Roman" w:eastAsiaTheme="majorEastAsia" w:hAnsi="Times New Roman" w:cstheme="majorBidi"/>
      <w:i/>
      <w:color w:val="000000" w:themeColor="text1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0619C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paragraph" w:styleId="Header">
    <w:name w:val="header"/>
    <w:basedOn w:val="Normal"/>
    <w:link w:val="HeaderChar"/>
    <w:uiPriority w:val="99"/>
    <w:unhideWhenUsed/>
    <w:rsid w:val="00FE01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01C5"/>
  </w:style>
  <w:style w:type="paragraph" w:styleId="Footer">
    <w:name w:val="footer"/>
    <w:basedOn w:val="Normal"/>
    <w:link w:val="FooterChar"/>
    <w:uiPriority w:val="99"/>
    <w:unhideWhenUsed/>
    <w:rsid w:val="00FE01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01C5"/>
  </w:style>
  <w:style w:type="paragraph" w:styleId="ListParagraph">
    <w:name w:val="List Paragraph"/>
    <w:basedOn w:val="Normal"/>
    <w:uiPriority w:val="34"/>
    <w:qFormat/>
    <w:rsid w:val="009B4E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19B3"/>
    <w:rPr>
      <w:color w:val="0563C1" w:themeColor="hyperlink"/>
      <w:u w:val="single"/>
    </w:rPr>
  </w:style>
  <w:style w:type="paragraph" w:styleId="NoSpacing">
    <w:name w:val="No Spacing"/>
    <w:aliases w:val="Keywords"/>
    <w:link w:val="NoSpacingChar"/>
    <w:uiPriority w:val="1"/>
    <w:qFormat/>
    <w:rsid w:val="00517908"/>
    <w:pPr>
      <w:spacing w:after="0" w:line="240" w:lineRule="auto"/>
    </w:pPr>
    <w:rPr>
      <w:rFonts w:ascii="Times New Roman" w:eastAsiaTheme="minorEastAsia" w:hAnsi="Times New Roman"/>
      <w:i/>
      <w:lang w:val="en-US" w:bidi="ar-SA"/>
    </w:rPr>
  </w:style>
  <w:style w:type="character" w:customStyle="1" w:styleId="NoSpacingChar">
    <w:name w:val="No Spacing Char"/>
    <w:aliases w:val="Keywords Char"/>
    <w:basedOn w:val="DefaultParagraphFont"/>
    <w:link w:val="NoSpacing"/>
    <w:uiPriority w:val="1"/>
    <w:rsid w:val="00517908"/>
    <w:rPr>
      <w:rFonts w:ascii="Times New Roman" w:eastAsiaTheme="minorEastAsia" w:hAnsi="Times New Roman"/>
      <w:i/>
      <w:lang w:val="en-US" w:bidi="ar-SA"/>
    </w:rPr>
  </w:style>
  <w:style w:type="paragraph" w:styleId="Title">
    <w:name w:val="Title"/>
    <w:aliases w:val="01 Title"/>
    <w:basedOn w:val="Normal"/>
    <w:next w:val="Normal"/>
    <w:link w:val="TitleChar"/>
    <w:uiPriority w:val="10"/>
    <w:qFormat/>
    <w:rsid w:val="004A341A"/>
    <w:pPr>
      <w:spacing w:after="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aliases w:val="01 Title Char"/>
    <w:basedOn w:val="DefaultParagraphFont"/>
    <w:link w:val="Title"/>
    <w:uiPriority w:val="10"/>
    <w:rsid w:val="004A341A"/>
    <w:rPr>
      <w:rFonts w:ascii="Times New Roman" w:eastAsiaTheme="majorEastAsia" w:hAnsi="Times New Roman" w:cstheme="majorBidi"/>
      <w:b/>
      <w:spacing w:val="-10"/>
      <w:kern w:val="28"/>
      <w:sz w:val="28"/>
      <w:szCs w:val="56"/>
    </w:rPr>
  </w:style>
  <w:style w:type="paragraph" w:styleId="NormalWeb">
    <w:name w:val="Normal (Web)"/>
    <w:basedOn w:val="Normal"/>
    <w:uiPriority w:val="99"/>
    <w:unhideWhenUsed/>
    <w:rsid w:val="005529C7"/>
    <w:pPr>
      <w:spacing w:before="100" w:beforeAutospacing="1" w:after="100" w:afterAutospacing="1" w:line="240" w:lineRule="auto"/>
    </w:pPr>
    <w:rPr>
      <w:rFonts w:eastAsiaTheme="minorEastAsia" w:cs="Times New Roman"/>
      <w:szCs w:val="24"/>
      <w:lang w:eastAsia="en-GB"/>
    </w:rPr>
  </w:style>
  <w:style w:type="paragraph" w:customStyle="1" w:styleId="06Keywords">
    <w:name w:val="06 Keywords"/>
    <w:basedOn w:val="Normal"/>
    <w:link w:val="06KeywordsChar"/>
    <w:autoRedefine/>
    <w:qFormat/>
    <w:rsid w:val="00160702"/>
    <w:pPr>
      <w:spacing w:after="0" w:line="240" w:lineRule="auto"/>
      <w:jc w:val="left"/>
      <w:outlineLvl w:val="0"/>
    </w:pPr>
    <w:rPr>
      <w:rFonts w:eastAsia="Times New Roman" w:cs="Times New Roman"/>
      <w:bCs/>
      <w:i/>
      <w:sz w:val="22"/>
      <w:lang w:val="en-US"/>
    </w:rPr>
  </w:style>
  <w:style w:type="character" w:customStyle="1" w:styleId="06KeywordsChar">
    <w:name w:val="06 Keywords Char"/>
    <w:link w:val="06Keywords"/>
    <w:rsid w:val="00160702"/>
    <w:rPr>
      <w:rFonts w:ascii="Times New Roman" w:eastAsia="Times New Roman" w:hAnsi="Times New Roman" w:cs="Times New Roman"/>
      <w:bCs/>
      <w:i/>
      <w:lang w:val="en-US"/>
    </w:rPr>
  </w:style>
  <w:style w:type="paragraph" w:customStyle="1" w:styleId="Affiliations">
    <w:name w:val="Affiliations"/>
    <w:basedOn w:val="Abstractbody"/>
    <w:link w:val="AffiliationsChar"/>
    <w:qFormat/>
    <w:rsid w:val="00F574F6"/>
    <w:pPr>
      <w:ind w:firstLine="227"/>
      <w:jc w:val="center"/>
    </w:pPr>
    <w:rPr>
      <w:i/>
      <w:sz w:val="22"/>
      <w:szCs w:val="22"/>
    </w:rPr>
  </w:style>
  <w:style w:type="paragraph" w:customStyle="1" w:styleId="Abstractbody">
    <w:name w:val="Abstract body"/>
    <w:basedOn w:val="Normal"/>
    <w:link w:val="AbstractbodyChar"/>
    <w:qFormat/>
    <w:rsid w:val="00267F25"/>
    <w:pPr>
      <w:spacing w:after="0" w:line="360" w:lineRule="auto"/>
      <w:ind w:firstLine="720"/>
      <w:jc w:val="left"/>
    </w:pPr>
    <w:rPr>
      <w:rFonts w:eastAsia="Calibri" w:cs="Arial Unicode MS"/>
      <w:iCs/>
      <w:szCs w:val="24"/>
      <w:lang w:val="en-US"/>
    </w:rPr>
  </w:style>
  <w:style w:type="character" w:customStyle="1" w:styleId="AbstractbodyChar">
    <w:name w:val="Abstract body Char"/>
    <w:link w:val="Abstractbody"/>
    <w:rsid w:val="00267F25"/>
    <w:rPr>
      <w:rFonts w:ascii="Times New Roman" w:eastAsia="Calibri" w:hAnsi="Times New Roman" w:cs="Arial Unicode MS"/>
      <w:iCs/>
      <w:sz w:val="24"/>
      <w:szCs w:val="24"/>
      <w:lang w:val="en-US"/>
    </w:rPr>
  </w:style>
  <w:style w:type="character" w:customStyle="1" w:styleId="AffiliationsChar">
    <w:name w:val="Affiliations Char"/>
    <w:link w:val="Affiliations"/>
    <w:rsid w:val="00F574F6"/>
    <w:rPr>
      <w:rFonts w:ascii="Times New Roman" w:eastAsia="Calibri" w:hAnsi="Times New Roman" w:cs="Arial Unicode MS"/>
      <w:i/>
      <w:iCs/>
      <w:lang w:val="en-US"/>
    </w:rPr>
  </w:style>
  <w:style w:type="character" w:customStyle="1" w:styleId="e-mail">
    <w:name w:val="e-mail"/>
    <w:rsid w:val="00267F25"/>
    <w:rPr>
      <w:rFonts w:ascii="Courier" w:hAnsi="Courier"/>
      <w:noProof/>
      <w:lang w:val="en-US"/>
    </w:rPr>
  </w:style>
  <w:style w:type="paragraph" w:customStyle="1" w:styleId="Corespondingauthoremail">
    <w:name w:val="Coresponding author email"/>
    <w:basedOn w:val="Normal"/>
    <w:qFormat/>
    <w:rsid w:val="00267F25"/>
    <w:pPr>
      <w:overflowPunct w:val="0"/>
      <w:autoSpaceDE w:val="0"/>
      <w:autoSpaceDN w:val="0"/>
      <w:adjustRightInd w:val="0"/>
      <w:spacing w:after="0" w:line="240" w:lineRule="atLeast"/>
      <w:ind w:firstLine="227"/>
      <w:jc w:val="center"/>
      <w:textAlignment w:val="baseline"/>
    </w:pPr>
    <w:rPr>
      <w:rFonts w:eastAsia="Times New Roman" w:cs="Times New Roman"/>
      <w:sz w:val="22"/>
      <w:szCs w:val="24"/>
      <w:lang w:val="en-US" w:eastAsia="de-DE" w:bidi="ar-SA"/>
    </w:rPr>
  </w:style>
  <w:style w:type="paragraph" w:customStyle="1" w:styleId="04Email">
    <w:name w:val="04 Email"/>
    <w:basedOn w:val="Normal"/>
    <w:link w:val="04EmailChar"/>
    <w:qFormat/>
    <w:rsid w:val="009807B9"/>
    <w:pPr>
      <w:spacing w:after="0" w:line="360" w:lineRule="auto"/>
      <w:jc w:val="center"/>
    </w:pPr>
    <w:rPr>
      <w:rFonts w:eastAsia="Calibri" w:cs="Arial Unicode MS"/>
      <w:i/>
      <w:sz w:val="22"/>
      <w:szCs w:val="20"/>
      <w:lang w:val="en-US"/>
    </w:rPr>
  </w:style>
  <w:style w:type="character" w:customStyle="1" w:styleId="04EmailChar">
    <w:name w:val="04 Email Char"/>
    <w:link w:val="04Email"/>
    <w:rsid w:val="009807B9"/>
    <w:rPr>
      <w:rFonts w:ascii="Times New Roman" w:eastAsia="Calibri" w:hAnsi="Times New Roman" w:cs="Arial Unicode MS"/>
      <w:i/>
      <w:szCs w:val="20"/>
      <w:lang w:val="en-US"/>
    </w:rPr>
  </w:style>
  <w:style w:type="paragraph" w:customStyle="1" w:styleId="Authors">
    <w:name w:val="Authors"/>
    <w:basedOn w:val="Normal"/>
    <w:link w:val="AuthorsChar"/>
    <w:qFormat/>
    <w:rsid w:val="00557B39"/>
    <w:pPr>
      <w:spacing w:after="0" w:line="240" w:lineRule="auto"/>
      <w:jc w:val="center"/>
      <w:outlineLvl w:val="0"/>
    </w:pPr>
    <w:rPr>
      <w:rFonts w:eastAsia="Calibri" w:cs="Arial Unicode MS"/>
      <w:sz w:val="22"/>
      <w:lang w:val="en-US"/>
    </w:rPr>
  </w:style>
  <w:style w:type="character" w:customStyle="1" w:styleId="AuthorsChar">
    <w:name w:val="Authors Char"/>
    <w:link w:val="Authors"/>
    <w:rsid w:val="00557B39"/>
    <w:rPr>
      <w:rFonts w:ascii="Times New Roman" w:eastAsia="Calibri" w:hAnsi="Times New Roman" w:cs="Arial Unicode MS"/>
      <w:lang w:val="en-US"/>
    </w:rPr>
  </w:style>
  <w:style w:type="paragraph" w:customStyle="1" w:styleId="Keywords">
    <w:name w:val="Key words"/>
    <w:basedOn w:val="Normal"/>
    <w:link w:val="KeywordsChar"/>
    <w:qFormat/>
    <w:rsid w:val="00557B39"/>
    <w:pPr>
      <w:spacing w:after="0" w:line="240" w:lineRule="auto"/>
    </w:pPr>
    <w:rPr>
      <w:rFonts w:eastAsia="Calibri" w:cs="Arial Unicode MS"/>
      <w:i/>
      <w:sz w:val="20"/>
      <w:szCs w:val="20"/>
      <w:lang w:val="en-US"/>
    </w:rPr>
  </w:style>
  <w:style w:type="character" w:customStyle="1" w:styleId="KeywordsChar">
    <w:name w:val="Key words Char"/>
    <w:link w:val="Keywords"/>
    <w:rsid w:val="00557B39"/>
    <w:rPr>
      <w:rFonts w:ascii="Times New Roman" w:eastAsia="Calibri" w:hAnsi="Times New Roman" w:cs="Arial Unicode MS"/>
      <w:i/>
      <w:sz w:val="20"/>
      <w:szCs w:val="20"/>
      <w:lang w:val="en-US"/>
    </w:rPr>
  </w:style>
  <w:style w:type="paragraph" w:customStyle="1" w:styleId="TitleOfPaperCover">
    <w:name w:val="TitleOfPaper_Cover"/>
    <w:basedOn w:val="Normal"/>
    <w:rsid w:val="00557B39"/>
    <w:pPr>
      <w:keepNext/>
      <w:keepLines/>
      <w:tabs>
        <w:tab w:val="right" w:pos="8640"/>
      </w:tabs>
      <w:spacing w:after="0" w:line="480" w:lineRule="auto"/>
      <w:jc w:val="center"/>
    </w:pPr>
    <w:rPr>
      <w:rFonts w:eastAsia="Times New Roman" w:cs="Times New Roman"/>
      <w:lang w:val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6B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6BB1"/>
    <w:rPr>
      <w:rFonts w:ascii="Tahoma" w:hAnsi="Tahoma" w:cs="Tahoma"/>
      <w:sz w:val="16"/>
      <w:szCs w:val="16"/>
    </w:rPr>
  </w:style>
  <w:style w:type="character" w:customStyle="1" w:styleId="publisher">
    <w:name w:val="publisher"/>
    <w:basedOn w:val="DefaultParagraphFont"/>
    <w:rsid w:val="00C5738A"/>
  </w:style>
  <w:style w:type="character" w:styleId="Strong">
    <w:name w:val="Strong"/>
    <w:basedOn w:val="DefaultParagraphFont"/>
    <w:uiPriority w:val="22"/>
    <w:qFormat/>
    <w:rsid w:val="00BB37CD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2A5AA0"/>
    <w:rPr>
      <w:sz w:val="16"/>
      <w:szCs w:val="16"/>
    </w:rPr>
  </w:style>
  <w:style w:type="character" w:customStyle="1" w:styleId="word">
    <w:name w:val="word"/>
    <w:basedOn w:val="DefaultParagraphFont"/>
    <w:rsid w:val="002A5AA0"/>
  </w:style>
  <w:style w:type="paragraph" w:customStyle="1" w:styleId="Default">
    <w:name w:val="Default"/>
    <w:rsid w:val="002A5AA0"/>
    <w:pPr>
      <w:autoSpaceDE w:val="0"/>
      <w:autoSpaceDN w:val="0"/>
      <w:adjustRightInd w:val="0"/>
      <w:spacing w:after="0" w:line="240" w:lineRule="auto"/>
    </w:pPr>
    <w:rPr>
      <w:rFonts w:ascii="Palatino Linotype" w:hAnsi="Palatino Linotype" w:cs="Palatino Linotype"/>
      <w:color w:val="000000"/>
      <w:sz w:val="24"/>
      <w:szCs w:val="24"/>
      <w:lang w:val="en-US" w:bidi="ar-SA"/>
    </w:rPr>
  </w:style>
  <w:style w:type="character" w:customStyle="1" w:styleId="fontstyle01">
    <w:name w:val="fontstyle01"/>
    <w:basedOn w:val="DefaultParagraphFont"/>
    <w:rsid w:val="002A5AA0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AuthorInfo">
    <w:name w:val="Author Info"/>
    <w:basedOn w:val="Normal"/>
    <w:rsid w:val="002A5AA0"/>
    <w:pPr>
      <w:tabs>
        <w:tab w:val="right" w:pos="8640"/>
      </w:tabs>
      <w:spacing w:after="0" w:line="480" w:lineRule="auto"/>
      <w:jc w:val="center"/>
    </w:pPr>
    <w:rPr>
      <w:rFonts w:eastAsia="Times New Roman" w:cs="Times New Roman"/>
      <w:szCs w:val="24"/>
      <w:lang w:val="en-US" w:bidi="ar-SA"/>
    </w:rPr>
  </w:style>
  <w:style w:type="paragraph" w:customStyle="1" w:styleId="IEEEAuthorName">
    <w:name w:val="IEEE Author Name"/>
    <w:basedOn w:val="Normal"/>
    <w:next w:val="Normal"/>
    <w:rsid w:val="002A5AA0"/>
    <w:pPr>
      <w:adjustRightInd w:val="0"/>
      <w:snapToGrid w:val="0"/>
      <w:spacing w:before="120" w:after="120"/>
      <w:jc w:val="center"/>
    </w:pPr>
    <w:rPr>
      <w:rFonts w:eastAsia="Times New Roman" w:cs="Times New Roman"/>
      <w:sz w:val="22"/>
      <w:szCs w:val="24"/>
      <w:lang w:eastAsia="en-GB" w:bidi="ar-SA"/>
    </w:rPr>
  </w:style>
  <w:style w:type="paragraph" w:styleId="BodyText">
    <w:name w:val="Body Text"/>
    <w:basedOn w:val="Normal"/>
    <w:link w:val="BodyTextChar"/>
    <w:uiPriority w:val="1"/>
    <w:qFormat/>
    <w:rsid w:val="006367E8"/>
    <w:pPr>
      <w:widowControl w:val="0"/>
      <w:autoSpaceDE w:val="0"/>
      <w:autoSpaceDN w:val="0"/>
      <w:spacing w:after="0" w:line="240" w:lineRule="auto"/>
      <w:jc w:val="left"/>
    </w:pPr>
    <w:rPr>
      <w:rFonts w:eastAsia="Times New Roman" w:cs="Times New Roman"/>
      <w:sz w:val="25"/>
      <w:szCs w:val="25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6367E8"/>
    <w:rPr>
      <w:rFonts w:ascii="Times New Roman" w:eastAsia="Times New Roman" w:hAnsi="Times New Roman" w:cs="Times New Roman"/>
      <w:sz w:val="25"/>
      <w:szCs w:val="25"/>
      <w:lang w:val="en-US" w:bidi="en-US"/>
    </w:rPr>
  </w:style>
  <w:style w:type="paragraph" w:styleId="TOC1">
    <w:name w:val="toc 1"/>
    <w:basedOn w:val="Normal"/>
    <w:next w:val="Normal"/>
    <w:autoRedefine/>
    <w:uiPriority w:val="39"/>
    <w:unhideWhenUsed/>
    <w:rsid w:val="008C60D7"/>
    <w:pPr>
      <w:tabs>
        <w:tab w:val="right" w:pos="8540"/>
      </w:tabs>
      <w:spacing w:before="240" w:after="100"/>
      <w:ind w:left="-180" w:right="360"/>
      <w:jc w:val="left"/>
    </w:pPr>
    <w:rPr>
      <w:b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B55BBE"/>
    <w:pPr>
      <w:tabs>
        <w:tab w:val="right" w:pos="9530"/>
      </w:tabs>
      <w:spacing w:after="0"/>
      <w:ind w:left="-180" w:right="270"/>
    </w:pPr>
    <w:rPr>
      <w:color w:val="000000" w:themeColor="text1"/>
    </w:rPr>
  </w:style>
  <w:style w:type="paragraph" w:styleId="TOC3">
    <w:name w:val="toc 3"/>
    <w:basedOn w:val="Normal"/>
    <w:next w:val="Normal"/>
    <w:autoRedefine/>
    <w:uiPriority w:val="39"/>
    <w:unhideWhenUsed/>
    <w:rsid w:val="00080C24"/>
    <w:pPr>
      <w:tabs>
        <w:tab w:val="right" w:pos="9016"/>
      </w:tabs>
      <w:spacing w:after="100"/>
      <w:ind w:left="440"/>
      <w:jc w:val="left"/>
    </w:pPr>
    <w:rPr>
      <w:rFonts w:eastAsiaTheme="minorEastAsia"/>
      <w:i/>
      <w:sz w:val="22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C042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C042A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C042A"/>
    <w:rPr>
      <w:vertAlign w:val="superscript"/>
    </w:rPr>
  </w:style>
  <w:style w:type="paragraph" w:styleId="TOC4">
    <w:name w:val="toc 4"/>
    <w:basedOn w:val="Normal"/>
    <w:next w:val="Normal"/>
    <w:autoRedefine/>
    <w:uiPriority w:val="39"/>
    <w:unhideWhenUsed/>
    <w:rsid w:val="00AC042A"/>
    <w:pPr>
      <w:spacing w:after="100"/>
      <w:ind w:left="660"/>
      <w:jc w:val="left"/>
    </w:pPr>
    <w:rPr>
      <w:rFonts w:asciiTheme="minorHAnsi" w:eastAsiaTheme="minorEastAsia" w:hAnsiTheme="minorHAnsi"/>
      <w:sz w:val="22"/>
      <w:lang w:eastAsia="en-GB"/>
    </w:rPr>
  </w:style>
  <w:style w:type="paragraph" w:styleId="TOC5">
    <w:name w:val="toc 5"/>
    <w:basedOn w:val="Normal"/>
    <w:next w:val="Normal"/>
    <w:autoRedefine/>
    <w:uiPriority w:val="39"/>
    <w:unhideWhenUsed/>
    <w:rsid w:val="00AC042A"/>
    <w:pPr>
      <w:spacing w:after="100"/>
      <w:ind w:left="880"/>
      <w:jc w:val="left"/>
    </w:pPr>
    <w:rPr>
      <w:rFonts w:asciiTheme="minorHAnsi" w:eastAsiaTheme="minorEastAsia" w:hAnsiTheme="minorHAnsi"/>
      <w:sz w:val="22"/>
      <w:lang w:eastAsia="en-GB"/>
    </w:rPr>
  </w:style>
  <w:style w:type="paragraph" w:styleId="TOC6">
    <w:name w:val="toc 6"/>
    <w:basedOn w:val="Normal"/>
    <w:next w:val="Normal"/>
    <w:autoRedefine/>
    <w:uiPriority w:val="39"/>
    <w:unhideWhenUsed/>
    <w:rsid w:val="00AC042A"/>
    <w:pPr>
      <w:spacing w:after="100"/>
      <w:ind w:left="1100"/>
      <w:jc w:val="left"/>
    </w:pPr>
    <w:rPr>
      <w:rFonts w:asciiTheme="minorHAnsi" w:eastAsiaTheme="minorEastAsia" w:hAnsiTheme="minorHAnsi"/>
      <w:sz w:val="22"/>
      <w:lang w:eastAsia="en-GB"/>
    </w:rPr>
  </w:style>
  <w:style w:type="paragraph" w:styleId="TOC7">
    <w:name w:val="toc 7"/>
    <w:basedOn w:val="Normal"/>
    <w:next w:val="Normal"/>
    <w:autoRedefine/>
    <w:uiPriority w:val="39"/>
    <w:unhideWhenUsed/>
    <w:rsid w:val="00AC042A"/>
    <w:pPr>
      <w:spacing w:after="100"/>
      <w:ind w:left="1320"/>
      <w:jc w:val="left"/>
    </w:pPr>
    <w:rPr>
      <w:rFonts w:asciiTheme="minorHAnsi" w:eastAsiaTheme="minorEastAsia" w:hAnsiTheme="minorHAnsi"/>
      <w:sz w:val="22"/>
      <w:lang w:eastAsia="en-GB"/>
    </w:rPr>
  </w:style>
  <w:style w:type="paragraph" w:styleId="TOC8">
    <w:name w:val="toc 8"/>
    <w:basedOn w:val="Normal"/>
    <w:next w:val="Normal"/>
    <w:autoRedefine/>
    <w:uiPriority w:val="39"/>
    <w:unhideWhenUsed/>
    <w:rsid w:val="00AC042A"/>
    <w:pPr>
      <w:spacing w:after="100"/>
      <w:ind w:left="1540"/>
      <w:jc w:val="left"/>
    </w:pPr>
    <w:rPr>
      <w:rFonts w:asciiTheme="minorHAnsi" w:eastAsiaTheme="minorEastAsia" w:hAnsiTheme="minorHAnsi"/>
      <w:sz w:val="22"/>
      <w:lang w:eastAsia="en-GB"/>
    </w:rPr>
  </w:style>
  <w:style w:type="paragraph" w:styleId="TOC9">
    <w:name w:val="toc 9"/>
    <w:basedOn w:val="Normal"/>
    <w:next w:val="Normal"/>
    <w:autoRedefine/>
    <w:uiPriority w:val="39"/>
    <w:unhideWhenUsed/>
    <w:rsid w:val="00AC042A"/>
    <w:pPr>
      <w:spacing w:after="100"/>
      <w:ind w:left="1760"/>
      <w:jc w:val="left"/>
    </w:pPr>
    <w:rPr>
      <w:rFonts w:asciiTheme="minorHAnsi" w:eastAsiaTheme="minorEastAsia" w:hAnsiTheme="minorHAnsi"/>
      <w:sz w:val="22"/>
      <w:lang w:eastAsia="en-GB"/>
    </w:rPr>
  </w:style>
  <w:style w:type="character" w:customStyle="1" w:styleId="uvj36">
    <w:name w:val="uvj36"/>
    <w:basedOn w:val="DefaultParagraphFont"/>
    <w:rsid w:val="00A122CD"/>
  </w:style>
  <w:style w:type="paragraph" w:styleId="Quote">
    <w:name w:val="Quote"/>
    <w:aliases w:val="Abstract"/>
    <w:basedOn w:val="Normal"/>
    <w:next w:val="Normal"/>
    <w:link w:val="QuoteChar"/>
    <w:uiPriority w:val="29"/>
    <w:qFormat/>
    <w:rsid w:val="00AC1842"/>
    <w:pPr>
      <w:spacing w:after="0" w:line="240" w:lineRule="auto"/>
    </w:pPr>
    <w:rPr>
      <w:rFonts w:eastAsia="Times New Roman" w:cs="Times New Roman"/>
      <w:iCs/>
      <w:color w:val="000000"/>
      <w:szCs w:val="24"/>
      <w:lang w:val="en-US" w:bidi="ar-SA"/>
    </w:rPr>
  </w:style>
  <w:style w:type="character" w:customStyle="1" w:styleId="QuoteChar">
    <w:name w:val="Quote Char"/>
    <w:aliases w:val="Abstract Char"/>
    <w:basedOn w:val="DefaultParagraphFont"/>
    <w:link w:val="Quote"/>
    <w:uiPriority w:val="29"/>
    <w:rsid w:val="00AC1842"/>
    <w:rPr>
      <w:rFonts w:ascii="Times New Roman" w:eastAsia="Times New Roman" w:hAnsi="Times New Roman" w:cs="Times New Roman"/>
      <w:iCs/>
      <w:color w:val="000000"/>
      <w:sz w:val="24"/>
      <w:szCs w:val="24"/>
      <w:lang w:val="en-US" w:bidi="ar-SA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21DC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21DCB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1D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1DCB"/>
    <w:rPr>
      <w:rFonts w:ascii="Times New Roman" w:hAnsi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40297"/>
    <w:pPr>
      <w:spacing w:after="0" w:line="240" w:lineRule="auto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92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80227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9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355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75176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0447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571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8378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3423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93392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087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2631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983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89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12477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801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0632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2400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178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5796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86309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6683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2459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0972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9847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46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95383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35667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96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45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3499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03891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138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2899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38462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82828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25835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46760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5664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57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92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467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93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9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15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280254">
                  <w:marLeft w:val="2"/>
                  <w:marRight w:val="2"/>
                  <w:marTop w:val="0"/>
                  <w:marBottom w:val="0"/>
                  <w:divBdr>
                    <w:top w:val="none" w:sz="0" w:space="0" w:color="DEE0E1"/>
                    <w:left w:val="none" w:sz="0" w:space="0" w:color="DEE0E1"/>
                    <w:bottom w:val="single" w:sz="6" w:space="6" w:color="DEE0E1"/>
                    <w:right w:val="none" w:sz="0" w:space="0" w:color="DEE0E1"/>
                  </w:divBdr>
                  <w:divsChild>
                    <w:div w:id="420488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5916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51279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0335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5859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91951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42204555">
                                  <w:marLeft w:val="0"/>
                                  <w:marRight w:val="0"/>
                                  <w:marTop w:val="12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78347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006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4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166978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50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2135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9213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7975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975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8215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60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4365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8324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86420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9256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0558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3076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78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2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12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99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1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*bimali@kln.ac.l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B549CBFA-E351-4865-8CA2-6962F7151C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235</Words>
  <Characters>134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HP</cp:lastModifiedBy>
  <cp:revision>29</cp:revision>
  <cp:lastPrinted>2020-10-16T09:53:00Z</cp:lastPrinted>
  <dcterms:created xsi:type="dcterms:W3CDTF">2021-04-21T12:30:00Z</dcterms:created>
  <dcterms:modified xsi:type="dcterms:W3CDTF">2022-05-31T10:09:00Z</dcterms:modified>
</cp:coreProperties>
</file>